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0D133" w14:textId="77777777" w:rsidR="009436E9" w:rsidRPr="004747A7" w:rsidRDefault="009436E9" w:rsidP="00003C35">
      <w:pPr>
        <w:pStyle w:val="a3"/>
        <w:spacing w:before="2"/>
        <w:ind w:left="0"/>
        <w:rPr>
          <w:rFonts w:ascii="Times New Roman"/>
          <w:sz w:val="26"/>
          <w:lang w:val="en-US"/>
        </w:rPr>
      </w:pPr>
    </w:p>
    <w:p w14:paraId="78C65AE1" w14:textId="2B372678" w:rsidR="009436E9" w:rsidRDefault="009658DB" w:rsidP="009658DB">
      <w:pPr>
        <w:pStyle w:val="2"/>
        <w:spacing w:line="240" w:lineRule="auto"/>
        <w:ind w:left="1560"/>
      </w:pPr>
      <w:r>
        <w:rPr>
          <w:lang w:val="en-US"/>
        </w:rPr>
        <w:t>3</w:t>
      </w:r>
      <w:r w:rsidR="00374A42">
        <w:t>次元画像コンファレンス</w:t>
      </w:r>
      <w:r>
        <w:rPr>
          <w:rFonts w:hint="eastAsia"/>
        </w:rPr>
        <w:t>2</w:t>
      </w:r>
      <w:r>
        <w:rPr>
          <w:lang w:val="en-US"/>
        </w:rPr>
        <w:t xml:space="preserve">022 </w:t>
      </w:r>
      <w:r w:rsidR="00374A42">
        <w:t>講演申し込みの手引き</w:t>
      </w:r>
    </w:p>
    <w:p w14:paraId="6C996345" w14:textId="77777777" w:rsidR="001178CD" w:rsidRPr="001178CD" w:rsidRDefault="001178CD" w:rsidP="00003C35">
      <w:pPr>
        <w:pStyle w:val="2"/>
        <w:spacing w:line="240" w:lineRule="auto"/>
        <w:ind w:left="0"/>
        <w:rPr>
          <w:sz w:val="21"/>
        </w:rPr>
      </w:pPr>
    </w:p>
    <w:p w14:paraId="53823FE2" w14:textId="77777777" w:rsidR="009436E9" w:rsidRDefault="00374A42" w:rsidP="00003C35">
      <w:pPr>
        <w:spacing w:before="192"/>
        <w:ind w:left="102"/>
        <w:rPr>
          <w:b/>
          <w:sz w:val="24"/>
        </w:rPr>
      </w:pPr>
      <w:r>
        <w:rPr>
          <w:rFonts w:ascii="Times New Roman" w:eastAsia="Times New Roman" w:hAnsi="Times New Roman"/>
          <w:spacing w:val="-60"/>
          <w:sz w:val="24"/>
          <w:u w:val="single"/>
        </w:rPr>
        <w:t xml:space="preserve"> </w:t>
      </w:r>
      <w:r>
        <w:rPr>
          <w:b/>
          <w:sz w:val="24"/>
          <w:u w:val="single"/>
        </w:rPr>
        <w:t>■提出書類一式</w:t>
      </w:r>
    </w:p>
    <w:p w14:paraId="46D997A5" w14:textId="77777777" w:rsidR="009436E9" w:rsidRDefault="00374A42" w:rsidP="00003C35">
      <w:pPr>
        <w:pStyle w:val="a3"/>
      </w:pPr>
      <w:r>
        <w:t>以下の２つを提出して下さい．</w:t>
      </w:r>
    </w:p>
    <w:p w14:paraId="249B66EA" w14:textId="77777777" w:rsidR="009436E9" w:rsidRDefault="00374A42" w:rsidP="00003C35">
      <w:pPr>
        <w:pStyle w:val="a5"/>
        <w:numPr>
          <w:ilvl w:val="0"/>
          <w:numId w:val="3"/>
        </w:numPr>
        <w:tabs>
          <w:tab w:val="left" w:pos="941"/>
          <w:tab w:val="left" w:pos="942"/>
        </w:tabs>
        <w:spacing w:line="240" w:lineRule="auto"/>
        <w:ind w:hanging="421"/>
        <w:rPr>
          <w:sz w:val="21"/>
        </w:rPr>
      </w:pPr>
      <w:r>
        <w:rPr>
          <w:spacing w:val="-1"/>
          <w:sz w:val="21"/>
        </w:rPr>
        <w:t>講演申込票</w:t>
      </w:r>
    </w:p>
    <w:p w14:paraId="78C7EDE7" w14:textId="77777777" w:rsidR="009436E9" w:rsidRDefault="00374A42" w:rsidP="00003C35">
      <w:pPr>
        <w:pStyle w:val="a5"/>
        <w:numPr>
          <w:ilvl w:val="0"/>
          <w:numId w:val="3"/>
        </w:numPr>
        <w:tabs>
          <w:tab w:val="left" w:pos="941"/>
          <w:tab w:val="left" w:pos="942"/>
        </w:tabs>
        <w:spacing w:line="240" w:lineRule="auto"/>
        <w:ind w:hanging="421"/>
        <w:rPr>
          <w:sz w:val="21"/>
        </w:rPr>
      </w:pPr>
      <w:r>
        <w:rPr>
          <w:spacing w:val="-1"/>
          <w:sz w:val="21"/>
        </w:rPr>
        <w:t>内容梗概</w:t>
      </w:r>
      <w:r>
        <w:rPr>
          <w:spacing w:val="-3"/>
          <w:sz w:val="21"/>
        </w:rPr>
        <w:t>（査読対象</w:t>
      </w:r>
      <w:r>
        <w:rPr>
          <w:sz w:val="21"/>
        </w:rPr>
        <w:t>）</w:t>
      </w:r>
    </w:p>
    <w:p w14:paraId="28FEC163" w14:textId="77777777" w:rsidR="009436E9" w:rsidRDefault="00374A42" w:rsidP="00003C35">
      <w:pPr>
        <w:pStyle w:val="1"/>
        <w:spacing w:before="204" w:line="240" w:lineRule="auto"/>
        <w:rPr>
          <w:u w:val="none"/>
        </w:rPr>
      </w:pPr>
      <w:r>
        <w:rPr>
          <w:rFonts w:ascii="Times New Roman" w:eastAsia="Times New Roman" w:hAnsi="Times New Roman"/>
          <w:b w:val="0"/>
          <w:spacing w:val="-60"/>
        </w:rPr>
        <w:t xml:space="preserve"> </w:t>
      </w:r>
      <w:r>
        <w:t>■書式に関する規定</w:t>
      </w:r>
    </w:p>
    <w:p w14:paraId="504DC037" w14:textId="77777777" w:rsidR="009436E9" w:rsidRDefault="00374A42" w:rsidP="00003C35">
      <w:pPr>
        <w:pStyle w:val="a3"/>
      </w:pPr>
      <w:r>
        <w:t>以下の規定を厳守して下さい．</w:t>
      </w:r>
    </w:p>
    <w:p w14:paraId="51D3E23C" w14:textId="77777777" w:rsidR="009436E9" w:rsidRDefault="00374A42" w:rsidP="00003C35">
      <w:pPr>
        <w:pStyle w:val="a5"/>
        <w:numPr>
          <w:ilvl w:val="0"/>
          <w:numId w:val="2"/>
        </w:numPr>
        <w:tabs>
          <w:tab w:val="left" w:pos="941"/>
          <w:tab w:val="left" w:pos="942"/>
        </w:tabs>
        <w:spacing w:line="240" w:lineRule="auto"/>
        <w:ind w:hanging="421"/>
        <w:rPr>
          <w:sz w:val="21"/>
        </w:rPr>
      </w:pPr>
      <w:r>
        <w:rPr>
          <w:spacing w:val="-2"/>
          <w:sz w:val="21"/>
        </w:rPr>
        <w:t>用紙サイズ：</w:t>
      </w:r>
      <w:r>
        <w:rPr>
          <w:sz w:val="21"/>
        </w:rPr>
        <w:t>A4</w:t>
      </w:r>
      <w:r>
        <w:rPr>
          <w:spacing w:val="-7"/>
          <w:sz w:val="21"/>
        </w:rPr>
        <w:t xml:space="preserve"> サイズ</w:t>
      </w:r>
    </w:p>
    <w:p w14:paraId="489AF2FC" w14:textId="77777777" w:rsidR="009436E9" w:rsidRDefault="00374A42" w:rsidP="00003C35">
      <w:pPr>
        <w:pStyle w:val="a5"/>
        <w:numPr>
          <w:ilvl w:val="0"/>
          <w:numId w:val="2"/>
        </w:numPr>
        <w:tabs>
          <w:tab w:val="left" w:pos="941"/>
          <w:tab w:val="left" w:pos="942"/>
        </w:tabs>
        <w:spacing w:line="240" w:lineRule="auto"/>
        <w:ind w:hanging="421"/>
        <w:rPr>
          <w:sz w:val="21"/>
        </w:rPr>
      </w:pPr>
      <w:r>
        <w:rPr>
          <w:spacing w:val="-2"/>
          <w:sz w:val="21"/>
        </w:rPr>
        <w:t>文字サイズ：</w:t>
      </w:r>
      <w:r>
        <w:rPr>
          <w:sz w:val="21"/>
        </w:rPr>
        <w:t>10pt</w:t>
      </w:r>
      <w:r>
        <w:rPr>
          <w:spacing w:val="-9"/>
          <w:sz w:val="21"/>
        </w:rPr>
        <w:t xml:space="preserve"> もしくは </w:t>
      </w:r>
      <w:r>
        <w:rPr>
          <w:sz w:val="21"/>
        </w:rPr>
        <w:t>10.5pt（</w:t>
      </w:r>
      <w:r>
        <w:rPr>
          <w:spacing w:val="-3"/>
          <w:sz w:val="21"/>
        </w:rPr>
        <w:t>講演題目も含めて</w:t>
      </w:r>
      <w:r>
        <w:rPr>
          <w:sz w:val="21"/>
        </w:rPr>
        <w:t>）</w:t>
      </w:r>
    </w:p>
    <w:p w14:paraId="7B68898E" w14:textId="77777777" w:rsidR="009436E9" w:rsidRDefault="00374A42" w:rsidP="00003C35">
      <w:pPr>
        <w:pStyle w:val="a5"/>
        <w:numPr>
          <w:ilvl w:val="0"/>
          <w:numId w:val="2"/>
        </w:numPr>
        <w:tabs>
          <w:tab w:val="left" w:pos="941"/>
          <w:tab w:val="left" w:pos="942"/>
        </w:tabs>
        <w:spacing w:line="240" w:lineRule="auto"/>
        <w:ind w:hanging="421"/>
        <w:rPr>
          <w:sz w:val="21"/>
        </w:rPr>
      </w:pPr>
      <w:r>
        <w:rPr>
          <w:spacing w:val="-3"/>
          <w:sz w:val="21"/>
        </w:rPr>
        <w:t>ページ数：講演申込票、内容梗概共に各々１ページ</w:t>
      </w:r>
      <w:r>
        <w:rPr>
          <w:sz w:val="21"/>
        </w:rPr>
        <w:t>（</w:t>
      </w:r>
      <w:r>
        <w:rPr>
          <w:spacing w:val="-3"/>
          <w:sz w:val="21"/>
        </w:rPr>
        <w:t>分量厳守</w:t>
      </w:r>
      <w:r>
        <w:rPr>
          <w:sz w:val="21"/>
        </w:rPr>
        <w:t>）</w:t>
      </w:r>
    </w:p>
    <w:p w14:paraId="74720EE2" w14:textId="77777777" w:rsidR="009436E9" w:rsidRDefault="00374A42" w:rsidP="00003C35">
      <w:pPr>
        <w:pStyle w:val="a5"/>
        <w:numPr>
          <w:ilvl w:val="0"/>
          <w:numId w:val="2"/>
        </w:numPr>
        <w:tabs>
          <w:tab w:val="left" w:pos="941"/>
          <w:tab w:val="left" w:pos="942"/>
        </w:tabs>
        <w:spacing w:line="240" w:lineRule="auto"/>
        <w:ind w:hanging="421"/>
        <w:rPr>
          <w:sz w:val="21"/>
        </w:rPr>
      </w:pPr>
      <w:r>
        <w:rPr>
          <w:spacing w:val="-3"/>
          <w:sz w:val="21"/>
        </w:rPr>
        <w:t>段組等：添付の記入例を参照のこと</w:t>
      </w:r>
    </w:p>
    <w:p w14:paraId="56B1EF82" w14:textId="77777777" w:rsidR="009436E9" w:rsidRDefault="00374A42" w:rsidP="00003C35">
      <w:pPr>
        <w:pStyle w:val="1"/>
        <w:spacing w:before="201" w:line="240" w:lineRule="auto"/>
        <w:rPr>
          <w:u w:val="none"/>
        </w:rPr>
      </w:pPr>
      <w:r>
        <w:rPr>
          <w:rFonts w:ascii="Times New Roman" w:eastAsia="Times New Roman" w:hAnsi="Times New Roman"/>
          <w:b w:val="0"/>
          <w:spacing w:val="-60"/>
        </w:rPr>
        <w:t xml:space="preserve"> </w:t>
      </w:r>
      <w:r>
        <w:t>■申込方法</w:t>
      </w:r>
    </w:p>
    <w:p w14:paraId="033E2E5D" w14:textId="50F71F52" w:rsidR="00CF166B" w:rsidRPr="00A179CC" w:rsidRDefault="00374A42" w:rsidP="00A87224">
      <w:pPr>
        <w:pStyle w:val="a3"/>
      </w:pPr>
      <w:r>
        <w:t>WEB 投稿となります。</w:t>
      </w:r>
      <w:r w:rsidR="00CF166B" w:rsidRPr="00A179CC">
        <w:rPr>
          <w:rFonts w:hint="eastAsia"/>
        </w:rPr>
        <w:t>以下</w:t>
      </w:r>
      <w:r w:rsidR="00CF166B" w:rsidRPr="00A179CC">
        <w:t xml:space="preserve"> URL </w:t>
      </w:r>
      <w:r w:rsidR="00834895" w:rsidRPr="00A179CC">
        <w:rPr>
          <w:rFonts w:hint="eastAsia"/>
        </w:rPr>
        <w:t>からリンクされた申</w:t>
      </w:r>
      <w:r w:rsidR="00464D67" w:rsidRPr="00A179CC">
        <w:rPr>
          <w:rFonts w:hint="eastAsia"/>
        </w:rPr>
        <w:t>込み</w:t>
      </w:r>
      <w:r w:rsidR="006D2220" w:rsidRPr="00A179CC">
        <w:rPr>
          <w:rFonts w:hint="eastAsia"/>
        </w:rPr>
        <w:t>サイト</w:t>
      </w:r>
      <w:r w:rsidR="006D2220" w:rsidRPr="00A179CC">
        <w:rPr>
          <w:lang w:val="en-US"/>
        </w:rPr>
        <w:t>(1</w:t>
      </w:r>
      <w:r w:rsidR="006D2220" w:rsidRPr="00A179CC">
        <w:rPr>
          <w:rFonts w:hint="eastAsia"/>
          <w:lang w:val="en-US"/>
        </w:rPr>
        <w:t>月下旬に公開</w:t>
      </w:r>
      <w:r w:rsidR="00293D14" w:rsidRPr="00A179CC">
        <w:rPr>
          <w:rFonts w:hint="eastAsia"/>
          <w:lang w:val="en-US"/>
        </w:rPr>
        <w:t>予定</w:t>
      </w:r>
      <w:r w:rsidR="006D2220" w:rsidRPr="00A179CC">
        <w:rPr>
          <w:rFonts w:hint="eastAsia"/>
          <w:lang w:val="en-US"/>
        </w:rPr>
        <w:t>)</w:t>
      </w:r>
      <w:r w:rsidR="006D2220" w:rsidRPr="00A179CC">
        <w:rPr>
          <w:rFonts w:hint="eastAsia"/>
        </w:rPr>
        <w:t>へ</w:t>
      </w:r>
      <w:r w:rsidR="00293D14" w:rsidRPr="00A179CC">
        <w:rPr>
          <w:rFonts w:hint="eastAsia"/>
        </w:rPr>
        <w:t>進み、</w:t>
      </w:r>
      <w:r w:rsidR="00CF166B" w:rsidRPr="00A179CC">
        <w:t>ご登録、ご投稿をお願いいたします。</w:t>
      </w:r>
    </w:p>
    <w:p w14:paraId="03855AFD" w14:textId="220D0C21" w:rsidR="00CF166B" w:rsidRPr="00A179CC" w:rsidRDefault="0064191B" w:rsidP="00CF166B">
      <w:pPr>
        <w:pStyle w:val="a3"/>
      </w:pPr>
      <w:r w:rsidRPr="00A179CC">
        <w:rPr>
          <w:rFonts w:hint="eastAsia"/>
        </w:rPr>
        <w:tab/>
      </w:r>
      <w:r w:rsidR="00AE4FBA" w:rsidRPr="00A179CC">
        <w:t>http</w:t>
      </w:r>
      <w:r w:rsidR="00CF166B" w:rsidRPr="00A179CC">
        <w:t>://</w:t>
      </w:r>
      <w:r w:rsidR="006741E3" w:rsidRPr="00A179CC">
        <w:rPr>
          <w:lang w:val="en-US"/>
        </w:rPr>
        <w:t>www.3d-conf.org</w:t>
      </w:r>
      <w:r w:rsidR="00CF166B" w:rsidRPr="00A179CC">
        <w:t>/</w:t>
      </w:r>
      <w:r w:rsidR="006741E3" w:rsidRPr="00A179CC">
        <w:t xml:space="preserve"> </w:t>
      </w:r>
    </w:p>
    <w:p w14:paraId="2E004E0A" w14:textId="15BF5F96" w:rsidR="009436E9" w:rsidRDefault="00374A42" w:rsidP="00003C35">
      <w:pPr>
        <w:spacing w:before="21"/>
        <w:ind w:left="102"/>
        <w:rPr>
          <w:sz w:val="18"/>
        </w:rPr>
      </w:pPr>
      <w:r>
        <w:rPr>
          <w:sz w:val="18"/>
        </w:rPr>
        <w:t>※</w:t>
      </w:r>
      <w:r w:rsidR="0078434F">
        <w:rPr>
          <w:sz w:val="18"/>
        </w:rPr>
        <w:t>書式および分量が不適合な場合</w:t>
      </w:r>
      <w:r w:rsidR="0078434F">
        <w:rPr>
          <w:rFonts w:hint="eastAsia"/>
          <w:sz w:val="18"/>
        </w:rPr>
        <w:t>、</w:t>
      </w:r>
      <w:r w:rsidR="002C4DC3">
        <w:rPr>
          <w:sz w:val="18"/>
        </w:rPr>
        <w:t>不採録となりますので</w:t>
      </w:r>
      <w:r w:rsidR="002C4DC3">
        <w:rPr>
          <w:rFonts w:hint="eastAsia"/>
          <w:sz w:val="18"/>
        </w:rPr>
        <w:t>、</w:t>
      </w:r>
      <w:r>
        <w:rPr>
          <w:sz w:val="18"/>
        </w:rPr>
        <w:t>ご注意ください。</w:t>
      </w:r>
    </w:p>
    <w:p w14:paraId="5CBEB3F5" w14:textId="77777777" w:rsidR="00003C35" w:rsidRDefault="00003C35" w:rsidP="00003C35">
      <w:pPr>
        <w:pStyle w:val="1"/>
        <w:spacing w:line="240" w:lineRule="auto"/>
        <w:rPr>
          <w:rFonts w:ascii="Times New Roman" w:eastAsiaTheme="minorEastAsia" w:hAnsi="Times New Roman"/>
          <w:b w:val="0"/>
          <w:spacing w:val="-60"/>
        </w:rPr>
      </w:pPr>
    </w:p>
    <w:p w14:paraId="1B0AA2E6" w14:textId="0BFA77C8" w:rsidR="009436E9" w:rsidRPr="005C7047" w:rsidRDefault="00374A42" w:rsidP="00003C35">
      <w:pPr>
        <w:pStyle w:val="1"/>
        <w:spacing w:line="240" w:lineRule="auto"/>
        <w:rPr>
          <w:u w:val="none"/>
        </w:rPr>
      </w:pPr>
      <w:r>
        <w:rPr>
          <w:rFonts w:ascii="Times New Roman" w:eastAsia="Times New Roman" w:hAnsi="Times New Roman"/>
          <w:b w:val="0"/>
          <w:spacing w:val="-60"/>
        </w:rPr>
        <w:t xml:space="preserve"> </w:t>
      </w:r>
      <w:r w:rsidRPr="005C7047">
        <w:t>■</w:t>
      </w:r>
      <w:r w:rsidR="00267E92" w:rsidRPr="005C7047">
        <w:rPr>
          <w:rFonts w:hint="eastAsia"/>
        </w:rPr>
        <w:t>講演形態</w:t>
      </w:r>
      <w:r w:rsidRPr="005C7047">
        <w:t>について</w:t>
      </w:r>
    </w:p>
    <w:p w14:paraId="0218081B" w14:textId="3103C813" w:rsidR="004B4553" w:rsidRPr="005C7047" w:rsidRDefault="00BB06AA" w:rsidP="00A312F1">
      <w:pPr>
        <w:pStyle w:val="a3"/>
        <w:ind w:left="0" w:right="391" w:firstLineChars="100" w:firstLine="207"/>
        <w:rPr>
          <w:spacing w:val="-3"/>
        </w:rPr>
      </w:pPr>
      <w:r w:rsidRPr="005C7047">
        <w:rPr>
          <w:rFonts w:hint="eastAsia"/>
          <w:spacing w:val="-3"/>
        </w:rPr>
        <w:t>本コンファンレンスでは一般講演を通常の「口頭発表」形式に</w:t>
      </w:r>
      <w:r w:rsidR="000703C2">
        <w:rPr>
          <w:rFonts w:hint="eastAsia"/>
          <w:spacing w:val="-3"/>
        </w:rPr>
        <w:t>加え</w:t>
      </w:r>
      <w:r w:rsidR="00267E92" w:rsidRPr="005C7047">
        <w:rPr>
          <w:rFonts w:hint="eastAsia"/>
          <w:spacing w:val="-3"/>
        </w:rPr>
        <w:t>、ご研究成果のデモンストレ</w:t>
      </w:r>
      <w:r w:rsidR="003F569A" w:rsidRPr="005C7047">
        <w:rPr>
          <w:rFonts w:hint="eastAsia"/>
          <w:spacing w:val="-3"/>
        </w:rPr>
        <w:t>ーションが行いやすい「ポスター発表」</w:t>
      </w:r>
      <w:r w:rsidR="00E250EC">
        <w:rPr>
          <w:rFonts w:hint="eastAsia"/>
          <w:spacing w:val="-3"/>
        </w:rPr>
        <w:t>形式</w:t>
      </w:r>
      <w:r w:rsidR="000703C2">
        <w:rPr>
          <w:rFonts w:hint="eastAsia"/>
          <w:spacing w:val="-3"/>
        </w:rPr>
        <w:t>を設けています。</w:t>
      </w:r>
      <w:r w:rsidR="00EE23E7" w:rsidRPr="005C7047">
        <w:rPr>
          <w:rFonts w:hint="eastAsia"/>
          <w:spacing w:val="-3"/>
        </w:rPr>
        <w:t>「口頭発表」「ポスター発表」</w:t>
      </w:r>
      <w:r w:rsidR="000703C2">
        <w:rPr>
          <w:rFonts w:hint="eastAsia"/>
          <w:spacing w:val="-3"/>
        </w:rPr>
        <w:t>共に</w:t>
      </w:r>
      <w:r w:rsidR="00E77220">
        <w:rPr>
          <w:rFonts w:hint="eastAsia"/>
          <w:spacing w:val="-3"/>
        </w:rPr>
        <w:t>発表は現地開催会場に加え</w:t>
      </w:r>
      <w:r w:rsidR="000703C2">
        <w:rPr>
          <w:rFonts w:hint="eastAsia"/>
          <w:spacing w:val="-3"/>
        </w:rPr>
        <w:t>オンライン</w:t>
      </w:r>
      <w:r w:rsidR="00E77220">
        <w:rPr>
          <w:rFonts w:hint="eastAsia"/>
          <w:spacing w:val="-3"/>
        </w:rPr>
        <w:t>を併設し、</w:t>
      </w:r>
      <w:r w:rsidR="00C15448" w:rsidRPr="005C7047">
        <w:rPr>
          <w:rFonts w:hint="eastAsia"/>
          <w:spacing w:val="-3"/>
        </w:rPr>
        <w:t>「ポスター発表」</w:t>
      </w:r>
      <w:r w:rsidR="00C15448">
        <w:rPr>
          <w:rFonts w:hint="eastAsia"/>
          <w:spacing w:val="-3"/>
        </w:rPr>
        <w:t>においては</w:t>
      </w:r>
      <w:r w:rsidR="00E77220">
        <w:rPr>
          <w:rFonts w:hint="eastAsia"/>
          <w:spacing w:val="-3"/>
        </w:rPr>
        <w:t>オンラインからの参加者へも直接的なディスカッションが行いやすい対話型の発表形式とします。</w:t>
      </w:r>
      <w:r w:rsidR="00374A42" w:rsidRPr="005C7047">
        <w:rPr>
          <w:spacing w:val="-3"/>
          <w:u w:val="single"/>
        </w:rPr>
        <w:t>査読および論文集掲載に</w:t>
      </w:r>
      <w:r w:rsidR="00AD669B" w:rsidRPr="005C7047">
        <w:rPr>
          <w:rFonts w:hint="eastAsia"/>
          <w:spacing w:val="-3"/>
          <w:u w:val="single"/>
        </w:rPr>
        <w:t>おいて</w:t>
      </w:r>
      <w:r w:rsidR="003D16DB" w:rsidRPr="005C7047">
        <w:rPr>
          <w:rFonts w:hint="eastAsia"/>
          <w:spacing w:val="-3"/>
          <w:u w:val="single"/>
        </w:rPr>
        <w:t>、</w:t>
      </w:r>
      <w:r w:rsidR="00374A42" w:rsidRPr="005C7047">
        <w:rPr>
          <w:spacing w:val="-3"/>
          <w:u w:val="single"/>
        </w:rPr>
        <w:t>両者はまったく同等・同格として扱われます</w:t>
      </w:r>
      <w:r w:rsidR="00374A42" w:rsidRPr="005C7047">
        <w:rPr>
          <w:spacing w:val="-3"/>
        </w:rPr>
        <w:t>。</w:t>
      </w:r>
      <w:r w:rsidR="004B4553" w:rsidRPr="005C7047">
        <w:rPr>
          <w:spacing w:val="-3"/>
        </w:rPr>
        <w:t>本お申込み手引きでの注意事項をよくご理解</w:t>
      </w:r>
      <w:r w:rsidR="00374A42" w:rsidRPr="005C7047">
        <w:rPr>
          <w:spacing w:val="-3"/>
        </w:rPr>
        <w:t>の上、講演申込票にて講演形態をご指定ください。本コンファレンスはシングルトラックの構成であり、</w:t>
      </w:r>
      <w:r w:rsidR="00E14121" w:rsidRPr="005C7047">
        <w:rPr>
          <w:rFonts w:hint="eastAsia"/>
          <w:spacing w:val="-3"/>
        </w:rPr>
        <w:t>対話型の</w:t>
      </w:r>
      <w:r w:rsidR="00957180" w:rsidRPr="005C7047">
        <w:rPr>
          <w:rFonts w:hint="eastAsia"/>
          <w:spacing w:val="-3"/>
        </w:rPr>
        <w:t>「</w:t>
      </w:r>
      <w:r w:rsidR="00374A42" w:rsidRPr="005C7047">
        <w:rPr>
          <w:spacing w:val="-3"/>
        </w:rPr>
        <w:t>ポスター発表</w:t>
      </w:r>
      <w:r w:rsidR="00957180" w:rsidRPr="005C7047">
        <w:rPr>
          <w:rFonts w:hint="eastAsia"/>
          <w:spacing w:val="-3"/>
        </w:rPr>
        <w:t>」</w:t>
      </w:r>
      <w:r w:rsidR="00374A42" w:rsidRPr="005C7047">
        <w:rPr>
          <w:spacing w:val="-3"/>
        </w:rPr>
        <w:t>のみのセッション（</w:t>
      </w:r>
      <w:r w:rsidR="00374A42" w:rsidRPr="005C7047">
        <w:rPr>
          <w:spacing w:val="-1"/>
        </w:rPr>
        <w:t>時間帯</w:t>
      </w:r>
      <w:r w:rsidR="00374A42" w:rsidRPr="005C7047">
        <w:t>）</w:t>
      </w:r>
      <w:r w:rsidR="00374A42" w:rsidRPr="005C7047">
        <w:rPr>
          <w:spacing w:val="-3"/>
        </w:rPr>
        <w:t>を設けます。</w:t>
      </w:r>
      <w:r w:rsidR="002F1CED" w:rsidRPr="005C7047">
        <w:rPr>
          <w:rFonts w:hint="eastAsia"/>
          <w:spacing w:val="-3"/>
        </w:rPr>
        <w:t>オンライン</w:t>
      </w:r>
      <w:r w:rsidR="00E1771A">
        <w:rPr>
          <w:rFonts w:hint="eastAsia"/>
          <w:spacing w:val="-3"/>
        </w:rPr>
        <w:t>併設</w:t>
      </w:r>
      <w:r w:rsidR="002F1CED" w:rsidRPr="005C7047">
        <w:rPr>
          <w:rFonts w:hint="eastAsia"/>
          <w:spacing w:val="-3"/>
        </w:rPr>
        <w:t>での対話型発表の実施形態、要件につきましては、</w:t>
      </w:r>
      <w:r w:rsidR="00374A42" w:rsidRPr="005C7047">
        <w:rPr>
          <w:spacing w:val="-3"/>
        </w:rPr>
        <w:t>採録時にご連絡いたします。</w:t>
      </w:r>
    </w:p>
    <w:p w14:paraId="48A65DAD" w14:textId="271817EF" w:rsidR="004B4553" w:rsidRPr="005C7047" w:rsidRDefault="00374A42" w:rsidP="00D97F60">
      <w:pPr>
        <w:pStyle w:val="a3"/>
        <w:ind w:left="0" w:right="391" w:firstLineChars="100" w:firstLine="210"/>
      </w:pPr>
      <w:r w:rsidRPr="005C7047">
        <w:t>発表形態は、ご希望を伺いますが、最終的にはプログラム編成の段階にて、</w:t>
      </w:r>
      <w:r w:rsidRPr="005C7047">
        <w:rPr>
          <w:u w:val="single"/>
        </w:rPr>
        <w:t>実</w:t>
      </w:r>
      <w:r w:rsidRPr="005C7047">
        <w:rPr>
          <w:rFonts w:ascii="ヒラギノ角ゴ ProN W3" w:eastAsia="ヒラギノ角ゴ ProN W3" w:hAnsi="ヒラギノ角ゴ ProN W3" w:cs="ヒラギノ角ゴ ProN W3" w:hint="eastAsia"/>
          <w:u w:val="single"/>
        </w:rPr>
        <w:t>⾏</w:t>
      </w:r>
      <w:r w:rsidRPr="005C7047">
        <w:rPr>
          <w:u w:val="single"/>
        </w:rPr>
        <w:t>委員会</w:t>
      </w:r>
      <w:r w:rsidRPr="005C7047">
        <w:rPr>
          <w:rFonts w:ascii="Times New Roman" w:eastAsia="Times New Roman"/>
          <w:spacing w:val="-53"/>
          <w:u w:val="single"/>
        </w:rPr>
        <w:t xml:space="preserve"> </w:t>
      </w:r>
      <w:r w:rsidRPr="005C7047">
        <w:rPr>
          <w:spacing w:val="-3"/>
          <w:u w:val="single"/>
        </w:rPr>
        <w:t>から指定させて</w:t>
      </w:r>
      <w:r w:rsidRPr="005C7047">
        <w:rPr>
          <w:spacing w:val="-3"/>
        </w:rPr>
        <w:t>いただきます。発表形態を変更させていただく場合が</w:t>
      </w:r>
      <w:r w:rsidR="00140AB1" w:rsidRPr="005C7047">
        <w:rPr>
          <w:spacing w:val="-3"/>
        </w:rPr>
        <w:t>ありますことを予めご了承ください。</w:t>
      </w:r>
      <w:r w:rsidR="00140AB1" w:rsidRPr="005C7047">
        <w:rPr>
          <w:rFonts w:hint="eastAsia"/>
          <w:spacing w:val="-3"/>
        </w:rPr>
        <w:t>オンライ</w:t>
      </w:r>
      <w:r w:rsidR="00987D26" w:rsidRPr="005C7047">
        <w:rPr>
          <w:rFonts w:hint="eastAsia"/>
          <w:spacing w:val="-3"/>
        </w:rPr>
        <w:t>ン発表</w:t>
      </w:r>
      <w:r w:rsidR="005A563E" w:rsidRPr="005C7047">
        <w:rPr>
          <w:rFonts w:hint="eastAsia"/>
          <w:spacing w:val="-3"/>
        </w:rPr>
        <w:t>に関する</w:t>
      </w:r>
      <w:r w:rsidR="0037208D" w:rsidRPr="005C7047">
        <w:rPr>
          <w:spacing w:val="-3"/>
        </w:rPr>
        <w:t>詳細は、採録論文の提出時に再度</w:t>
      </w:r>
      <w:r w:rsidR="007B4564" w:rsidRPr="005C7047">
        <w:rPr>
          <w:rFonts w:hint="eastAsia"/>
          <w:spacing w:val="-3"/>
        </w:rPr>
        <w:t>ご連絡</w:t>
      </w:r>
      <w:r w:rsidR="0037208D" w:rsidRPr="005C7047">
        <w:rPr>
          <w:rFonts w:hint="eastAsia"/>
          <w:spacing w:val="-3"/>
        </w:rPr>
        <w:t>します。</w:t>
      </w:r>
    </w:p>
    <w:p w14:paraId="31648426" w14:textId="77777777" w:rsidR="004B4553" w:rsidRPr="005C7047" w:rsidRDefault="004B4553" w:rsidP="00003C35"/>
    <w:p w14:paraId="782E7886" w14:textId="77777777" w:rsidR="004B4553" w:rsidRPr="005C7047" w:rsidRDefault="004B4553" w:rsidP="00003C35">
      <w:pPr>
        <w:spacing w:line="196" w:lineRule="auto"/>
        <w:sectPr w:rsidR="004B4553" w:rsidRPr="005C7047">
          <w:type w:val="continuous"/>
          <w:pgSz w:w="11910" w:h="16840"/>
          <w:pgMar w:top="1580" w:right="1400" w:bottom="280" w:left="1600" w:header="720" w:footer="720" w:gutter="0"/>
          <w:cols w:space="720"/>
        </w:sectPr>
      </w:pPr>
    </w:p>
    <w:p w14:paraId="29D29AE7" w14:textId="77777777" w:rsidR="009436E9" w:rsidRDefault="009436E9" w:rsidP="00003C35">
      <w:pPr>
        <w:pStyle w:val="a3"/>
        <w:spacing w:before="15"/>
        <w:ind w:left="0"/>
        <w:rPr>
          <w:sz w:val="12"/>
        </w:rPr>
      </w:pPr>
    </w:p>
    <w:p w14:paraId="0F8D4AE4" w14:textId="77777777" w:rsidR="009436E9" w:rsidRDefault="00374A42" w:rsidP="00003C35">
      <w:pPr>
        <w:pStyle w:val="1"/>
        <w:spacing w:line="508" w:lineRule="exact"/>
        <w:rPr>
          <w:u w:val="none"/>
        </w:rPr>
      </w:pPr>
      <w:r>
        <w:rPr>
          <w:rFonts w:ascii="Times New Roman" w:eastAsia="Times New Roman" w:hAnsi="Times New Roman"/>
          <w:b w:val="0"/>
          <w:spacing w:val="-60"/>
        </w:rPr>
        <w:t xml:space="preserve"> </w:t>
      </w:r>
      <w:r>
        <w:t>■書式の提出における注意（重要）</w:t>
      </w:r>
    </w:p>
    <w:p w14:paraId="3A7EBE6E" w14:textId="68ADCAEF" w:rsidR="009436E9" w:rsidRPr="00AD69B0" w:rsidRDefault="00AD69B0" w:rsidP="00003C35">
      <w:pPr>
        <w:pStyle w:val="a3"/>
        <w:spacing w:line="396" w:lineRule="exact"/>
        <w:ind w:firstLineChars="100" w:firstLine="210"/>
      </w:pPr>
      <w:r w:rsidRPr="00AD69B0">
        <w:rPr>
          <w:rFonts w:hint="eastAsia"/>
        </w:rPr>
        <w:t>提出された内容梗概に基づいて、</w:t>
      </w:r>
      <w:r w:rsidR="00374A42" w:rsidRPr="00AD69B0">
        <w:t>シングルブラインド形式</w:t>
      </w:r>
      <w:r w:rsidRPr="00AD69B0">
        <w:rPr>
          <w:rFonts w:hint="eastAsia"/>
        </w:rPr>
        <w:t>による査読を行います。</w:t>
      </w:r>
      <w:r w:rsidR="00374A42" w:rsidRPr="00AD69B0">
        <w:t>内容梗概には著者名を明記してください。</w:t>
      </w:r>
      <w:r w:rsidR="00374A42" w:rsidRPr="00AD69B0">
        <w:rPr>
          <w:rFonts w:ascii="Times New Roman" w:eastAsia="Times New Roman"/>
          <w:spacing w:val="-53"/>
        </w:rPr>
        <w:t xml:space="preserve"> </w:t>
      </w:r>
      <w:r w:rsidR="00374A42" w:rsidRPr="00AD69B0">
        <w:rPr>
          <w:spacing w:val="-3"/>
        </w:rPr>
        <w:t>申込時の講演題目、著者名で査読、および、プログラム編成をいたします</w:t>
      </w:r>
      <w:r w:rsidRPr="00AD69B0">
        <w:rPr>
          <w:rFonts w:hint="eastAsia"/>
          <w:spacing w:val="-3"/>
        </w:rPr>
        <w:t>。</w:t>
      </w:r>
      <w:r w:rsidR="00374A42" w:rsidRPr="00AD69B0">
        <w:rPr>
          <w:spacing w:val="-3"/>
        </w:rPr>
        <w:t>採録論文の提出時に変更のないよう、ご注意ください。論文の本質に関わる点でのタイトル等の変更が</w:t>
      </w:r>
      <w:r w:rsidR="003364A1">
        <w:rPr>
          <w:rFonts w:hint="eastAsia"/>
          <w:spacing w:val="-3"/>
        </w:rPr>
        <w:t>生じた</w:t>
      </w:r>
      <w:r w:rsidR="00374A42" w:rsidRPr="00AD69B0">
        <w:rPr>
          <w:spacing w:val="-3"/>
        </w:rPr>
        <w:t>場合には、採録取り消しとなる場合があることを予めご了解ください。</w:t>
      </w:r>
    </w:p>
    <w:p w14:paraId="2B5C653E" w14:textId="77777777" w:rsidR="009436E9" w:rsidRDefault="009436E9" w:rsidP="00003C35">
      <w:pPr>
        <w:pStyle w:val="a3"/>
        <w:spacing w:before="2"/>
        <w:ind w:left="0"/>
        <w:rPr>
          <w:sz w:val="13"/>
        </w:rPr>
      </w:pPr>
    </w:p>
    <w:p w14:paraId="12A4C8DA" w14:textId="77777777" w:rsidR="009436E9" w:rsidRDefault="00374A42" w:rsidP="00003C35">
      <w:pPr>
        <w:pStyle w:val="1"/>
        <w:spacing w:line="507" w:lineRule="exact"/>
        <w:rPr>
          <w:u w:val="none"/>
        </w:rPr>
      </w:pPr>
      <w:r>
        <w:rPr>
          <w:rFonts w:ascii="Times New Roman" w:eastAsia="Times New Roman" w:hAnsi="Times New Roman"/>
          <w:b w:val="0"/>
          <w:spacing w:val="-60"/>
        </w:rPr>
        <w:t xml:space="preserve"> </w:t>
      </w:r>
      <w:r>
        <w:t>■申し込み時における確認承諾事項（重要）</w:t>
      </w:r>
    </w:p>
    <w:p w14:paraId="56BA180E" w14:textId="77777777" w:rsidR="009436E9" w:rsidRDefault="00374A42" w:rsidP="00003C35">
      <w:pPr>
        <w:pStyle w:val="a3"/>
        <w:spacing w:line="396" w:lineRule="exact"/>
        <w:ind w:left="313"/>
      </w:pPr>
      <w:r>
        <w:t>採録された論文の著作権は、3 次元画像コンファレンス実⾏委員会に帰属します。</w:t>
      </w:r>
    </w:p>
    <w:p w14:paraId="3C39A827" w14:textId="1C19F60C" w:rsidR="00003C35" w:rsidRPr="005C7047" w:rsidRDefault="009127BE" w:rsidP="009127BE">
      <w:pPr>
        <w:pStyle w:val="a3"/>
        <w:spacing w:line="409" w:lineRule="exact"/>
        <w:ind w:firstLineChars="100" w:firstLine="210"/>
      </w:pPr>
      <w:r w:rsidRPr="005C7047">
        <w:rPr>
          <w:rFonts w:hint="eastAsia"/>
        </w:rPr>
        <w:t>研究の実施、発表において研究倫理の遵守が担保されていることを、採録の必須要件といたします。評価等を目的としてヒト（実験協力者、被験者）を用いる事例において、ヘルシンキ宣言などの各種学会や団体が定める倫理規定を遵守していること、各実施機関における倫理審査承認を得ていること、また、研究開発成果の例示等を目的として開発されたシステムのユーザや設置場所等を写真撮影するような場合において、写真撮影における被撮影者からの許諾を得ていること、被撮影者のプライバシー保護に十分な配慮がなされていること、設置場所における写真撮影の許諾を設置場所の管理者より得ていること、</w:t>
      </w:r>
      <w:r w:rsidR="001A511E" w:rsidRPr="005C7047">
        <w:rPr>
          <w:rFonts w:hint="eastAsia"/>
        </w:rPr>
        <w:t>加えて</w:t>
      </w:r>
      <w:r w:rsidRPr="005C7047">
        <w:rPr>
          <w:rFonts w:hint="eastAsia"/>
        </w:rPr>
        <w:t>、社会実験や社会実装等の事例に見受けられる研究自体には関わらない第三者が研究の実証、実践に関与する場合において、その第三者の権利を保護する手段、手続きが十分であること、</w:t>
      </w:r>
      <w:r w:rsidR="00374A42" w:rsidRPr="005C7047">
        <w:rPr>
          <w:spacing w:val="-3"/>
        </w:rPr>
        <w:t>以上を申込みと採録の必須条件</w:t>
      </w:r>
      <w:r w:rsidR="00374A42" w:rsidRPr="005C7047">
        <w:t>と</w:t>
      </w:r>
      <w:r w:rsidR="00374A42" w:rsidRPr="005C7047">
        <w:rPr>
          <w:spacing w:val="-2"/>
        </w:rPr>
        <w:t>いたします。</w:t>
      </w:r>
    </w:p>
    <w:p w14:paraId="0AF4BC8F" w14:textId="77777777" w:rsidR="009436E9" w:rsidRPr="00003C35" w:rsidRDefault="00374A42" w:rsidP="00003C35">
      <w:pPr>
        <w:pStyle w:val="a3"/>
        <w:spacing w:line="409" w:lineRule="exact"/>
        <w:ind w:firstLineChars="100" w:firstLine="207"/>
      </w:pPr>
      <w:r w:rsidRPr="00003C35">
        <w:rPr>
          <w:spacing w:val="-3"/>
        </w:rPr>
        <w:t>査読による採否判定の他、申込み書式の不備による不採録、論文の本質に関わる点での申込時からの変更による採録取り消し、発表形態の指定、および、その他の合理的な事由</w:t>
      </w:r>
      <w:r w:rsidRPr="00003C35">
        <w:rPr>
          <w:rFonts w:ascii="Times New Roman" w:eastAsia="Times New Roman"/>
          <w:spacing w:val="-53"/>
        </w:rPr>
        <w:t xml:space="preserve"> </w:t>
      </w:r>
      <w:r w:rsidRPr="00003C35">
        <w:rPr>
          <w:spacing w:val="-3"/>
        </w:rPr>
        <w:t>に基づく著者への指⽰は、コンファレンス実⾏委員会の裁量といたします。</w:t>
      </w:r>
    </w:p>
    <w:p w14:paraId="69F26C00" w14:textId="77777777" w:rsidR="009436E9" w:rsidRDefault="00374A42" w:rsidP="00003C35">
      <w:pPr>
        <w:pStyle w:val="a3"/>
        <w:spacing w:before="10" w:line="455" w:lineRule="exact"/>
        <w:ind w:firstLineChars="100" w:firstLine="210"/>
      </w:pPr>
      <w:r>
        <w:t>以上の確認承諾事項について十分にご理解の上、お申込みください。</w:t>
      </w:r>
      <w:r>
        <w:rPr>
          <w:color w:val="FF0000"/>
        </w:rPr>
        <w:t>お申込みは上記全て</w:t>
      </w:r>
      <w:r>
        <w:rPr>
          <w:rFonts w:ascii="Times New Roman" w:eastAsia="Times New Roman"/>
          <w:color w:val="FF0000"/>
          <w:spacing w:val="-53"/>
          <w:u w:val="single" w:color="FF0000"/>
        </w:rPr>
        <w:t xml:space="preserve"> </w:t>
      </w:r>
      <w:r>
        <w:rPr>
          <w:color w:val="FF0000"/>
          <w:spacing w:val="-3"/>
          <w:u w:val="single" w:color="FF0000"/>
        </w:rPr>
        <w:t>について承諾をなされた上で⾏われたもの</w:t>
      </w:r>
      <w:r>
        <w:rPr>
          <w:spacing w:val="-3"/>
        </w:rPr>
        <w:t>として取り扱います。</w:t>
      </w:r>
    </w:p>
    <w:p w14:paraId="142622BB" w14:textId="77777777" w:rsidR="009436E9" w:rsidRDefault="009436E9" w:rsidP="00003C35">
      <w:pPr>
        <w:spacing w:line="455" w:lineRule="exact"/>
        <w:sectPr w:rsidR="009436E9">
          <w:pgSz w:w="11910" w:h="16840"/>
          <w:pgMar w:top="1580" w:right="1400" w:bottom="280" w:left="1600" w:header="720" w:footer="720" w:gutter="0"/>
          <w:cols w:space="720"/>
        </w:sectPr>
      </w:pPr>
    </w:p>
    <w:p w14:paraId="160F1489" w14:textId="77777777" w:rsidR="009436E9" w:rsidRDefault="009436E9" w:rsidP="00EB6B25">
      <w:pPr>
        <w:pStyle w:val="a3"/>
        <w:spacing w:before="12"/>
        <w:ind w:left="0"/>
        <w:rPr>
          <w:sz w:val="12"/>
        </w:rPr>
      </w:pPr>
    </w:p>
    <w:p w14:paraId="5B9392E0" w14:textId="77777777" w:rsidR="009436E9" w:rsidRDefault="00374A42" w:rsidP="00EB6B25">
      <w:pPr>
        <w:pStyle w:val="a3"/>
        <w:spacing w:before="9"/>
        <w:ind w:left="3077" w:right="3272"/>
      </w:pPr>
      <w:r>
        <w:t>講演申込票（１ページ目）</w:t>
      </w:r>
    </w:p>
    <w:p w14:paraId="477683AD" w14:textId="77777777" w:rsidR="009436E9" w:rsidRDefault="009436E9" w:rsidP="00EB6B25">
      <w:pPr>
        <w:pStyle w:val="a3"/>
        <w:spacing w:before="14"/>
        <w:ind w:left="0"/>
        <w:rPr>
          <w:sz w:val="8"/>
        </w:rPr>
      </w:pPr>
    </w:p>
    <w:p w14:paraId="28A657B2" w14:textId="77777777" w:rsidR="009436E9" w:rsidRDefault="00374A42" w:rsidP="00EB6B25">
      <w:pPr>
        <w:pStyle w:val="a3"/>
        <w:spacing w:before="9"/>
      </w:pPr>
      <w:r>
        <w:t>１．講演題目：</w:t>
      </w:r>
    </w:p>
    <w:p w14:paraId="107F04F5" w14:textId="77777777" w:rsidR="009436E9" w:rsidRDefault="009436E9" w:rsidP="00EB6B25">
      <w:pPr>
        <w:pStyle w:val="a3"/>
        <w:spacing w:before="15"/>
        <w:ind w:left="0"/>
        <w:rPr>
          <w:sz w:val="12"/>
        </w:rPr>
      </w:pPr>
    </w:p>
    <w:p w14:paraId="73EDF4CE" w14:textId="77777777" w:rsidR="009436E9" w:rsidRDefault="00374A42" w:rsidP="00EB6B25">
      <w:pPr>
        <w:pStyle w:val="a3"/>
        <w:tabs>
          <w:tab w:val="left" w:pos="4096"/>
        </w:tabs>
        <w:ind w:left="524" w:right="1656" w:hanging="423"/>
      </w:pPr>
      <w:r>
        <w:t>２．</w:t>
      </w:r>
      <w:r>
        <w:rPr>
          <w:spacing w:val="-3"/>
        </w:rPr>
        <w:t>著</w:t>
      </w:r>
      <w:r>
        <w:t>者</w:t>
      </w:r>
      <w:r>
        <w:rPr>
          <w:spacing w:val="-3"/>
        </w:rPr>
        <w:t>名</w:t>
      </w:r>
      <w:r>
        <w:t>（</w:t>
      </w:r>
      <w:r>
        <w:rPr>
          <w:spacing w:val="-3"/>
        </w:rPr>
        <w:t>著</w:t>
      </w:r>
      <w:r>
        <w:t>者</w:t>
      </w:r>
      <w:r>
        <w:rPr>
          <w:spacing w:val="-3"/>
        </w:rPr>
        <w:t>全</w:t>
      </w:r>
      <w:r>
        <w:t>員</w:t>
      </w:r>
      <w:r>
        <w:rPr>
          <w:spacing w:val="-3"/>
        </w:rPr>
        <w:t>に</w:t>
      </w:r>
      <w:r>
        <w:t>つい</w:t>
      </w:r>
      <w:r>
        <w:rPr>
          <w:spacing w:val="-3"/>
        </w:rPr>
        <w:t>て</w:t>
      </w:r>
      <w:r>
        <w:t>学</w:t>
      </w:r>
      <w:r>
        <w:rPr>
          <w:spacing w:val="-3"/>
        </w:rPr>
        <w:t>部</w:t>
      </w:r>
      <w:r>
        <w:t>学</w:t>
      </w:r>
      <w:r>
        <w:rPr>
          <w:spacing w:val="-3"/>
        </w:rPr>
        <w:t>科</w:t>
      </w:r>
      <w:r>
        <w:t>名</w:t>
      </w:r>
      <w:r>
        <w:rPr>
          <w:spacing w:val="-3"/>
        </w:rPr>
        <w:t>・</w:t>
      </w:r>
      <w:r>
        <w:t>部</w:t>
      </w:r>
      <w:r>
        <w:rPr>
          <w:spacing w:val="-3"/>
        </w:rPr>
        <w:t>課</w:t>
      </w:r>
      <w:r>
        <w:t>名ま</w:t>
      </w:r>
      <w:r>
        <w:rPr>
          <w:spacing w:val="-3"/>
        </w:rPr>
        <w:t>で</w:t>
      </w:r>
      <w:r>
        <w:t>記</w:t>
      </w:r>
      <w:r>
        <w:rPr>
          <w:spacing w:val="-3"/>
        </w:rPr>
        <w:t>載</w:t>
      </w:r>
      <w:r>
        <w:t>し</w:t>
      </w:r>
      <w:r>
        <w:rPr>
          <w:spacing w:val="-3"/>
        </w:rPr>
        <w:t>て</w:t>
      </w:r>
      <w:r>
        <w:t>く</w:t>
      </w:r>
      <w:r>
        <w:rPr>
          <w:spacing w:val="-3"/>
        </w:rPr>
        <w:t>だ</w:t>
      </w:r>
      <w:r>
        <w:t>さ</w:t>
      </w:r>
      <w:r>
        <w:rPr>
          <w:spacing w:val="-3"/>
        </w:rPr>
        <w:t>い</w:t>
      </w:r>
      <w:r>
        <w:t xml:space="preserve">） </w:t>
      </w:r>
      <w:r>
        <w:rPr>
          <w:spacing w:val="-3"/>
        </w:rPr>
        <w:t>著</w:t>
      </w:r>
      <w:r>
        <w:t>者１：</w:t>
      </w:r>
      <w:r>
        <w:tab/>
      </w:r>
      <w:r>
        <w:rPr>
          <w:spacing w:val="-3"/>
        </w:rPr>
        <w:t>所</w:t>
      </w:r>
      <w:r>
        <w:t>属：</w:t>
      </w:r>
    </w:p>
    <w:p w14:paraId="0AD57FD2" w14:textId="77777777" w:rsidR="009436E9" w:rsidRDefault="00374A42" w:rsidP="00EB6B25">
      <w:pPr>
        <w:pStyle w:val="a3"/>
        <w:tabs>
          <w:tab w:val="left" w:pos="4096"/>
        </w:tabs>
        <w:ind w:left="524"/>
      </w:pPr>
      <w:r>
        <w:rPr>
          <w:spacing w:val="-3"/>
        </w:rPr>
        <w:t>著</w:t>
      </w:r>
      <w:r>
        <w:t>者２：</w:t>
      </w:r>
      <w:r>
        <w:tab/>
      </w:r>
      <w:r>
        <w:rPr>
          <w:spacing w:val="-3"/>
        </w:rPr>
        <w:t>所</w:t>
      </w:r>
      <w:r>
        <w:t>属：</w:t>
      </w:r>
    </w:p>
    <w:p w14:paraId="3B954DDE" w14:textId="77777777" w:rsidR="009436E9" w:rsidRDefault="00374A42" w:rsidP="00EB6B25">
      <w:pPr>
        <w:pStyle w:val="a3"/>
        <w:ind w:left="524"/>
      </w:pPr>
      <w:r>
        <w:rPr>
          <w:color w:val="7E7E7E"/>
        </w:rPr>
        <w:t>（…以下全員）</w:t>
      </w:r>
    </w:p>
    <w:p w14:paraId="69D9086D" w14:textId="77777777" w:rsidR="009436E9" w:rsidRDefault="009436E9" w:rsidP="00EB6B25">
      <w:pPr>
        <w:pStyle w:val="a3"/>
        <w:spacing w:before="16"/>
        <w:ind w:left="0"/>
        <w:rPr>
          <w:sz w:val="12"/>
        </w:rPr>
      </w:pPr>
    </w:p>
    <w:p w14:paraId="46252214" w14:textId="77777777" w:rsidR="009436E9" w:rsidRDefault="00374A42" w:rsidP="00EB6B25">
      <w:pPr>
        <w:pStyle w:val="a3"/>
        <w:ind w:left="524" w:right="1024" w:hanging="423"/>
      </w:pPr>
      <w:r>
        <w:rPr>
          <w:spacing w:val="-3"/>
        </w:rPr>
        <w:t>３．代表者の連絡先</w:t>
      </w:r>
      <w:r>
        <w:t>（</w:t>
      </w:r>
      <w:r>
        <w:rPr>
          <w:spacing w:val="-3"/>
        </w:rPr>
        <w:t>査読結果の通知先として適切な方を１名記載してください</w:t>
      </w:r>
      <w:r>
        <w:t xml:space="preserve">） </w:t>
      </w:r>
      <w:r>
        <w:rPr>
          <w:spacing w:val="-2"/>
        </w:rPr>
        <w:t>氏名：</w:t>
      </w:r>
    </w:p>
    <w:p w14:paraId="199922FF" w14:textId="77777777" w:rsidR="009436E9" w:rsidRDefault="00374A42" w:rsidP="00EB6B25">
      <w:pPr>
        <w:pStyle w:val="a3"/>
        <w:ind w:left="524"/>
      </w:pPr>
      <w:r>
        <w:rPr>
          <w:spacing w:val="-2"/>
        </w:rPr>
        <w:t>住所：</w:t>
      </w:r>
    </w:p>
    <w:p w14:paraId="22E0604A" w14:textId="77777777" w:rsidR="009436E9" w:rsidRDefault="00374A42" w:rsidP="00EB6B25">
      <w:pPr>
        <w:pStyle w:val="a3"/>
        <w:tabs>
          <w:tab w:val="left" w:pos="4096"/>
        </w:tabs>
        <w:ind w:left="524"/>
      </w:pPr>
      <w:r>
        <w:rPr>
          <w:spacing w:val="-3"/>
        </w:rPr>
        <w:t>電</w:t>
      </w:r>
      <w:r>
        <w:t>話：</w:t>
      </w:r>
      <w:r>
        <w:tab/>
      </w:r>
      <w:r>
        <w:rPr>
          <w:spacing w:val="-4"/>
        </w:rPr>
        <w:t>FAX：</w:t>
      </w:r>
    </w:p>
    <w:p w14:paraId="14DAAD95" w14:textId="77777777" w:rsidR="009436E9" w:rsidRDefault="00374A42" w:rsidP="00EB6B25">
      <w:pPr>
        <w:pStyle w:val="a3"/>
        <w:ind w:left="521"/>
      </w:pPr>
      <w:r>
        <w:t>e-mail：</w:t>
      </w:r>
    </w:p>
    <w:p w14:paraId="2441F789" w14:textId="77777777" w:rsidR="009436E9" w:rsidRDefault="009436E9" w:rsidP="00EB6B25">
      <w:pPr>
        <w:pStyle w:val="a3"/>
        <w:spacing w:before="21"/>
        <w:ind w:left="0"/>
        <w:rPr>
          <w:sz w:val="12"/>
        </w:rPr>
      </w:pPr>
    </w:p>
    <w:p w14:paraId="11C20469" w14:textId="77777777" w:rsidR="009436E9" w:rsidRDefault="00374A42" w:rsidP="00EB6B25">
      <w:pPr>
        <w:pStyle w:val="a3"/>
        <w:ind w:right="293"/>
      </w:pPr>
      <w:r>
        <w:t>４．主分野・副分野（別表参照の上，主分野を１つ（必須）</w:t>
      </w:r>
      <w:r>
        <w:rPr>
          <w:spacing w:val="-1"/>
        </w:rPr>
        <w:t>と、副分野を２つまで指定し</w:t>
      </w:r>
      <w:r>
        <w:rPr>
          <w:spacing w:val="-2"/>
        </w:rPr>
        <w:t>てください</w:t>
      </w:r>
      <w:r>
        <w:t>）</w:t>
      </w:r>
    </w:p>
    <w:p w14:paraId="5B2FE81D" w14:textId="77777777" w:rsidR="009436E9" w:rsidRDefault="00374A42" w:rsidP="00EB6B25">
      <w:pPr>
        <w:pStyle w:val="a3"/>
        <w:ind w:left="524"/>
      </w:pPr>
      <w:r>
        <w:rPr>
          <w:spacing w:val="-3"/>
        </w:rPr>
        <w:t>主分野</w:t>
      </w:r>
      <w:r>
        <w:t>（</w:t>
      </w:r>
      <w:r>
        <w:rPr>
          <w:spacing w:val="-3"/>
        </w:rPr>
        <w:t>１ヶのみ、必須</w:t>
      </w:r>
      <w:r>
        <w:rPr>
          <w:spacing w:val="-108"/>
        </w:rPr>
        <w:t>）</w:t>
      </w:r>
      <w:r>
        <w:t>：</w:t>
      </w:r>
    </w:p>
    <w:p w14:paraId="57E894AC" w14:textId="77777777" w:rsidR="009436E9" w:rsidRDefault="00374A42" w:rsidP="00EB6B25">
      <w:pPr>
        <w:pStyle w:val="a3"/>
        <w:tabs>
          <w:tab w:val="left" w:pos="4096"/>
        </w:tabs>
        <w:ind w:left="524"/>
      </w:pPr>
      <w:r>
        <w:rPr>
          <w:spacing w:val="-3"/>
        </w:rPr>
        <w:t>副</w:t>
      </w:r>
      <w:r>
        <w:t>分</w:t>
      </w:r>
      <w:r>
        <w:rPr>
          <w:spacing w:val="-3"/>
        </w:rPr>
        <w:t>野</w:t>
      </w:r>
      <w:r>
        <w:t>１：</w:t>
      </w:r>
      <w:r>
        <w:tab/>
      </w:r>
      <w:r>
        <w:rPr>
          <w:spacing w:val="-3"/>
        </w:rPr>
        <w:t>副</w:t>
      </w:r>
      <w:r>
        <w:t>分</w:t>
      </w:r>
      <w:r>
        <w:rPr>
          <w:spacing w:val="-3"/>
        </w:rPr>
        <w:t>野</w:t>
      </w:r>
      <w:r>
        <w:t>２：</w:t>
      </w:r>
    </w:p>
    <w:p w14:paraId="109C7928" w14:textId="77777777" w:rsidR="009436E9" w:rsidRDefault="009436E9" w:rsidP="00EB6B25">
      <w:pPr>
        <w:pStyle w:val="a3"/>
        <w:spacing w:before="22"/>
        <w:ind w:left="0"/>
        <w:rPr>
          <w:sz w:val="12"/>
        </w:rPr>
      </w:pPr>
    </w:p>
    <w:p w14:paraId="4D511F42" w14:textId="77777777" w:rsidR="00086BFA" w:rsidRDefault="00374A42" w:rsidP="00086BFA">
      <w:pPr>
        <w:pStyle w:val="a3"/>
        <w:ind w:left="521" w:right="546" w:hanging="420"/>
      </w:pPr>
      <w:r>
        <w:t>５．発表形態（いずれか１つを選択してください）</w:t>
      </w:r>
    </w:p>
    <w:p w14:paraId="5DE0B1DF" w14:textId="4E316F53" w:rsidR="009436E9" w:rsidRDefault="00086BFA" w:rsidP="001B7299">
      <w:pPr>
        <w:pStyle w:val="a3"/>
        <w:ind w:left="521" w:right="546" w:hanging="420"/>
      </w:pPr>
      <w:r>
        <w:tab/>
      </w:r>
      <w:r w:rsidR="0003215F" w:rsidRPr="007C4307">
        <w:t>Ａ</w:t>
      </w:r>
      <w:r>
        <w:rPr>
          <w:lang w:val="en-US"/>
        </w:rPr>
        <w:t>-1</w:t>
      </w:r>
      <w:r w:rsidR="0003215F" w:rsidRPr="007C4307">
        <w:t>．口頭</w:t>
      </w:r>
      <w:r w:rsidR="0003215F" w:rsidRPr="007C4307">
        <w:rPr>
          <w:rFonts w:hint="eastAsia"/>
        </w:rPr>
        <w:t>発表</w:t>
      </w:r>
      <w:r>
        <w:rPr>
          <w:rFonts w:hint="eastAsia"/>
        </w:rPr>
        <w:t>（現地開催会場より発表）</w:t>
      </w:r>
    </w:p>
    <w:p w14:paraId="1C3CB3AF" w14:textId="33F94122" w:rsidR="00086BFA" w:rsidRPr="007C4307" w:rsidRDefault="00086BFA" w:rsidP="00EB6B25">
      <w:pPr>
        <w:pStyle w:val="a3"/>
        <w:ind w:left="521" w:right="3959" w:hanging="420"/>
      </w:pPr>
      <w:r>
        <w:tab/>
      </w:r>
      <w:r w:rsidRPr="007C4307">
        <w:t>Ａ</w:t>
      </w:r>
      <w:r>
        <w:rPr>
          <w:lang w:val="en-US"/>
        </w:rPr>
        <w:t>-2</w:t>
      </w:r>
      <w:r w:rsidRPr="007C4307">
        <w:t>．口頭</w:t>
      </w:r>
      <w:r w:rsidRPr="007C4307">
        <w:rPr>
          <w:rFonts w:hint="eastAsia"/>
        </w:rPr>
        <w:t>発表</w:t>
      </w:r>
      <w:r>
        <w:rPr>
          <w:rFonts w:hint="eastAsia"/>
        </w:rPr>
        <w:t>（オンライン</w:t>
      </w:r>
      <w:r w:rsidR="00E83BE4">
        <w:rPr>
          <w:rFonts w:hint="eastAsia"/>
        </w:rPr>
        <w:t>経由で</w:t>
      </w:r>
      <w:r w:rsidR="00FB50B1">
        <w:rPr>
          <w:rFonts w:hint="eastAsia"/>
        </w:rPr>
        <w:t>の</w:t>
      </w:r>
      <w:r w:rsidR="00E83BE4">
        <w:rPr>
          <w:rFonts w:hint="eastAsia"/>
        </w:rPr>
        <w:t>発表</w:t>
      </w:r>
      <w:r>
        <w:rPr>
          <w:rFonts w:hint="eastAsia"/>
        </w:rPr>
        <w:t>）</w:t>
      </w:r>
    </w:p>
    <w:p w14:paraId="65BBEFD7" w14:textId="5119EFA0" w:rsidR="00E63477" w:rsidRPr="007C4307" w:rsidRDefault="00E250EC" w:rsidP="00E83BE4">
      <w:pPr>
        <w:ind w:left="1153" w:right="117" w:hanging="209"/>
        <w:rPr>
          <w:spacing w:val="-6"/>
          <w:sz w:val="18"/>
          <w:lang w:val="en-US"/>
        </w:rPr>
      </w:pPr>
      <w:r>
        <w:rPr>
          <w:spacing w:val="-6"/>
          <w:sz w:val="18"/>
          <w:lang w:val="en-US"/>
        </w:rPr>
        <w:t>A-1/A-2</w:t>
      </w:r>
      <w:r>
        <w:rPr>
          <w:rFonts w:hint="eastAsia"/>
          <w:spacing w:val="-6"/>
          <w:sz w:val="18"/>
          <w:lang w:val="en-US"/>
        </w:rPr>
        <w:t xml:space="preserve">　</w:t>
      </w:r>
      <w:r w:rsidR="00374A42" w:rsidRPr="007C4307">
        <w:rPr>
          <w:spacing w:val="-6"/>
          <w:sz w:val="18"/>
        </w:rPr>
        <w:t>→</w:t>
      </w:r>
      <w:r w:rsidR="002A767A" w:rsidRPr="007C4307">
        <w:rPr>
          <w:rFonts w:hint="eastAsia"/>
          <w:spacing w:val="-6"/>
          <w:sz w:val="18"/>
        </w:rPr>
        <w:t xml:space="preserve">　</w:t>
      </w:r>
      <w:r w:rsidR="00EE23FA" w:rsidRPr="007C4307">
        <w:rPr>
          <w:rFonts w:hint="eastAsia"/>
          <w:spacing w:val="-6"/>
          <w:sz w:val="18"/>
        </w:rPr>
        <w:t>質疑応答を含め</w:t>
      </w:r>
      <w:r w:rsidR="00EE23FA" w:rsidRPr="007C4307">
        <w:rPr>
          <w:rFonts w:hint="eastAsia"/>
          <w:spacing w:val="-6"/>
          <w:sz w:val="18"/>
          <w:lang w:val="en-US"/>
        </w:rPr>
        <w:t>１５分から</w:t>
      </w:r>
      <w:r w:rsidR="00714DB1" w:rsidRPr="007C4307">
        <w:rPr>
          <w:rFonts w:hint="eastAsia"/>
          <w:spacing w:val="-6"/>
          <w:sz w:val="18"/>
          <w:lang w:val="en-US"/>
        </w:rPr>
        <w:t>２０分程度の講演</w:t>
      </w:r>
      <w:r w:rsidR="00EE23FA" w:rsidRPr="007C4307">
        <w:rPr>
          <w:rFonts w:hint="eastAsia"/>
          <w:spacing w:val="-6"/>
          <w:sz w:val="18"/>
          <w:lang w:val="en-US"/>
        </w:rPr>
        <w:t>時間を予定しています。</w:t>
      </w:r>
    </w:p>
    <w:p w14:paraId="661B87C0" w14:textId="074152D9" w:rsidR="009A7492" w:rsidRPr="007C4307" w:rsidRDefault="003A6421" w:rsidP="00EB6B25">
      <w:pPr>
        <w:ind w:left="1153" w:right="117" w:hanging="209"/>
        <w:rPr>
          <w:spacing w:val="-6"/>
          <w:sz w:val="18"/>
          <w:lang w:val="en-US"/>
        </w:rPr>
      </w:pPr>
      <w:r w:rsidRPr="007C4307">
        <w:rPr>
          <w:rFonts w:hint="eastAsia"/>
          <w:spacing w:val="-6"/>
          <w:sz w:val="18"/>
          <w:lang w:val="en-US"/>
        </w:rPr>
        <w:tab/>
      </w:r>
      <w:r w:rsidR="00E83BE4">
        <w:rPr>
          <w:rFonts w:hint="eastAsia"/>
          <w:spacing w:val="-6"/>
          <w:sz w:val="18"/>
          <w:lang w:val="en-US"/>
        </w:rPr>
        <w:t xml:space="preserve">　</w:t>
      </w:r>
      <w:r w:rsidR="00E250EC">
        <w:rPr>
          <w:rFonts w:hint="eastAsia"/>
          <w:spacing w:val="-6"/>
          <w:sz w:val="18"/>
          <w:lang w:val="en-US"/>
        </w:rPr>
        <w:t xml:space="preserve">　　　　　</w:t>
      </w:r>
      <w:r w:rsidRPr="007C4307">
        <w:rPr>
          <w:rFonts w:hint="eastAsia"/>
          <w:spacing w:val="-6"/>
          <w:sz w:val="18"/>
          <w:lang w:val="en-US"/>
        </w:rPr>
        <w:t>シングルセッションのため、全聴講者に向けた発表となります。</w:t>
      </w:r>
    </w:p>
    <w:p w14:paraId="7EFD97C6" w14:textId="0F6AF3ED" w:rsidR="00FB50B1" w:rsidRPr="00A74BD9" w:rsidRDefault="00FB50B1" w:rsidP="00FB50B1">
      <w:pPr>
        <w:tabs>
          <w:tab w:val="left" w:pos="2416"/>
        </w:tabs>
        <w:ind w:left="521"/>
        <w:rPr>
          <w:sz w:val="21"/>
        </w:rPr>
      </w:pPr>
      <w:r w:rsidRPr="007C4307">
        <w:rPr>
          <w:sz w:val="21"/>
        </w:rPr>
        <w:t>Ｂ</w:t>
      </w:r>
      <w:r>
        <w:rPr>
          <w:sz w:val="21"/>
          <w:lang w:val="en-US"/>
        </w:rPr>
        <w:t>-1</w:t>
      </w:r>
      <w:r w:rsidRPr="007C4307">
        <w:rPr>
          <w:sz w:val="21"/>
        </w:rPr>
        <w:t>．</w:t>
      </w:r>
      <w:r w:rsidRPr="00A74BD9">
        <w:rPr>
          <w:rFonts w:hint="eastAsia"/>
          <w:sz w:val="21"/>
        </w:rPr>
        <w:t>ポスター発表</w:t>
      </w:r>
      <w:r>
        <w:rPr>
          <w:rFonts w:hint="eastAsia"/>
          <w:sz w:val="21"/>
        </w:rPr>
        <w:t>（現地開催会場より発表）</w:t>
      </w:r>
    </w:p>
    <w:p w14:paraId="4AE97C0A" w14:textId="3CA932EC" w:rsidR="009436E9" w:rsidRPr="009A7492" w:rsidRDefault="00374A42" w:rsidP="0090388F">
      <w:pPr>
        <w:tabs>
          <w:tab w:val="left" w:pos="2416"/>
        </w:tabs>
        <w:ind w:left="521"/>
        <w:rPr>
          <w:sz w:val="21"/>
          <w:szCs w:val="21"/>
        </w:rPr>
      </w:pPr>
      <w:r w:rsidRPr="009A7492">
        <w:rPr>
          <w:sz w:val="21"/>
          <w:szCs w:val="21"/>
        </w:rPr>
        <w:t>Ｂ</w:t>
      </w:r>
      <w:r w:rsidR="00FB50B1" w:rsidRPr="009A7492">
        <w:rPr>
          <w:sz w:val="21"/>
          <w:szCs w:val="21"/>
          <w:lang w:val="en-US"/>
        </w:rPr>
        <w:t>-2</w:t>
      </w:r>
      <w:r w:rsidRPr="009A7492">
        <w:rPr>
          <w:sz w:val="21"/>
          <w:szCs w:val="21"/>
        </w:rPr>
        <w:t>．</w:t>
      </w:r>
      <w:r w:rsidR="00083383" w:rsidRPr="009A7492">
        <w:rPr>
          <w:rFonts w:hint="eastAsia"/>
          <w:sz w:val="21"/>
          <w:szCs w:val="21"/>
        </w:rPr>
        <w:t>ポスター</w:t>
      </w:r>
      <w:r w:rsidR="009F3270" w:rsidRPr="009A7492">
        <w:rPr>
          <w:rFonts w:hint="eastAsia"/>
          <w:sz w:val="21"/>
          <w:szCs w:val="21"/>
        </w:rPr>
        <w:t>発表</w:t>
      </w:r>
      <w:r w:rsidR="00D05728" w:rsidRPr="009A7492">
        <w:rPr>
          <w:rFonts w:hint="eastAsia"/>
          <w:sz w:val="21"/>
          <w:szCs w:val="21"/>
        </w:rPr>
        <w:t>（</w:t>
      </w:r>
      <w:r w:rsidR="00FB50B1" w:rsidRPr="001B7299">
        <w:rPr>
          <w:rFonts w:hint="eastAsia"/>
          <w:sz w:val="21"/>
          <w:szCs w:val="21"/>
        </w:rPr>
        <w:t>オンライン経由での発表</w:t>
      </w:r>
      <w:r w:rsidR="00D05728" w:rsidRPr="009A7492">
        <w:rPr>
          <w:rFonts w:hint="eastAsia"/>
          <w:sz w:val="21"/>
          <w:szCs w:val="21"/>
        </w:rPr>
        <w:t>）</w:t>
      </w:r>
    </w:p>
    <w:p w14:paraId="49389DB7" w14:textId="55A7CFC9" w:rsidR="004F623D" w:rsidRDefault="00E250EC" w:rsidP="001D290B">
      <w:pPr>
        <w:ind w:left="1153" w:right="117" w:hanging="209"/>
        <w:rPr>
          <w:sz w:val="18"/>
          <w:lang w:val="en-US"/>
        </w:rPr>
      </w:pPr>
      <w:r>
        <w:rPr>
          <w:sz w:val="18"/>
          <w:lang w:val="en-US"/>
        </w:rPr>
        <w:t>B-1/B-2</w:t>
      </w:r>
      <w:r>
        <w:rPr>
          <w:rFonts w:hint="eastAsia"/>
          <w:sz w:val="18"/>
          <w:lang w:val="en-US"/>
        </w:rPr>
        <w:t xml:space="preserve">　</w:t>
      </w:r>
      <w:r w:rsidR="00374A42" w:rsidRPr="007C4307">
        <w:rPr>
          <w:sz w:val="18"/>
        </w:rPr>
        <w:t>→</w:t>
      </w:r>
      <w:r w:rsidR="00B43545" w:rsidRPr="007C4307">
        <w:rPr>
          <w:rFonts w:hint="eastAsia"/>
          <w:sz w:val="18"/>
        </w:rPr>
        <w:t xml:space="preserve">　</w:t>
      </w:r>
      <w:r w:rsidR="00FB50B1" w:rsidRPr="00FB50B1">
        <w:rPr>
          <w:rFonts w:hint="eastAsia"/>
          <w:sz w:val="18"/>
        </w:rPr>
        <w:t>複数</w:t>
      </w:r>
      <w:r w:rsidR="00CC05E1">
        <w:rPr>
          <w:rFonts w:hint="eastAsia"/>
          <w:sz w:val="18"/>
        </w:rPr>
        <w:t>の発表</w:t>
      </w:r>
      <w:r w:rsidR="00FB50B1" w:rsidRPr="00FB50B1">
        <w:rPr>
          <w:rFonts w:hint="eastAsia"/>
          <w:sz w:val="18"/>
        </w:rPr>
        <w:t>が並行して実施される対話型の講演</w:t>
      </w:r>
      <w:r w:rsidR="004F623D">
        <w:rPr>
          <w:rFonts w:hint="eastAsia"/>
          <w:sz w:val="18"/>
          <w:lang w:val="en-US"/>
        </w:rPr>
        <w:t>です。</w:t>
      </w:r>
    </w:p>
    <w:p w14:paraId="142FB3DB" w14:textId="4B22B56E" w:rsidR="004F623D" w:rsidRDefault="004F623D" w:rsidP="004F623D">
      <w:pPr>
        <w:ind w:left="1153" w:right="117" w:hanging="209"/>
        <w:rPr>
          <w:sz w:val="18"/>
          <w:lang w:val="en-US"/>
        </w:rPr>
      </w:pPr>
      <w:r>
        <w:rPr>
          <w:rFonts w:hint="eastAsia"/>
          <w:sz w:val="18"/>
          <w:lang w:val="en-US"/>
        </w:rPr>
        <w:t xml:space="preserve">　　</w:t>
      </w:r>
      <w:r w:rsidR="00E250EC">
        <w:rPr>
          <w:rFonts w:hint="eastAsia"/>
          <w:sz w:val="18"/>
          <w:lang w:val="en-US"/>
        </w:rPr>
        <w:t xml:space="preserve">　　　　　</w:t>
      </w:r>
      <w:r w:rsidR="00714DB1" w:rsidRPr="007C4307">
        <w:rPr>
          <w:rFonts w:hint="eastAsia"/>
          <w:sz w:val="18"/>
          <w:lang w:val="en-US"/>
        </w:rPr>
        <w:t>各発表者</w:t>
      </w:r>
      <w:r w:rsidR="00694043" w:rsidRPr="007C4307">
        <w:rPr>
          <w:rFonts w:hint="eastAsia"/>
          <w:sz w:val="18"/>
          <w:lang w:val="en-US"/>
        </w:rPr>
        <w:t>が並行して</w:t>
      </w:r>
      <w:r w:rsidR="00694043" w:rsidRPr="007C4307">
        <w:rPr>
          <w:sz w:val="18"/>
          <w:lang w:val="en-US"/>
        </w:rPr>
        <w:t>1</w:t>
      </w:r>
      <w:r w:rsidR="00694043" w:rsidRPr="007C4307">
        <w:rPr>
          <w:rFonts w:hint="eastAsia"/>
          <w:sz w:val="18"/>
          <w:lang w:val="en-US"/>
        </w:rPr>
        <w:t>時間から２時間程度の</w:t>
      </w:r>
      <w:r w:rsidR="00714DB1" w:rsidRPr="007C4307">
        <w:rPr>
          <w:rFonts w:hint="eastAsia"/>
          <w:sz w:val="18"/>
          <w:lang w:val="en-US"/>
        </w:rPr>
        <w:t>講演</w:t>
      </w:r>
      <w:r w:rsidR="00694043" w:rsidRPr="007C4307">
        <w:rPr>
          <w:rFonts w:hint="eastAsia"/>
          <w:sz w:val="18"/>
          <w:lang w:val="en-US"/>
        </w:rPr>
        <w:t>を</w:t>
      </w:r>
      <w:r w:rsidR="00613768" w:rsidRPr="007C4307">
        <w:rPr>
          <w:rFonts w:hint="eastAsia"/>
          <w:sz w:val="18"/>
          <w:lang w:val="en-US"/>
        </w:rPr>
        <w:t>行います。</w:t>
      </w:r>
    </w:p>
    <w:p w14:paraId="186A97A5" w14:textId="5E170BAC" w:rsidR="00694043" w:rsidRDefault="004F623D" w:rsidP="001B7299">
      <w:pPr>
        <w:ind w:left="2268" w:right="117" w:hanging="1324"/>
        <w:rPr>
          <w:sz w:val="18"/>
          <w:lang w:val="en-US"/>
        </w:rPr>
      </w:pPr>
      <w:r>
        <w:rPr>
          <w:rFonts w:hint="eastAsia"/>
          <w:sz w:val="18"/>
          <w:lang w:val="en-US"/>
        </w:rPr>
        <w:t xml:space="preserve">　　</w:t>
      </w:r>
      <w:r w:rsidR="00E250EC">
        <w:rPr>
          <w:rFonts w:hint="eastAsia"/>
          <w:sz w:val="18"/>
          <w:lang w:val="en-US"/>
        </w:rPr>
        <w:t xml:space="preserve">　　　　　</w:t>
      </w:r>
      <w:r w:rsidR="00CC05E1">
        <w:rPr>
          <w:rFonts w:hint="eastAsia"/>
          <w:sz w:val="18"/>
          <w:lang w:val="en-US"/>
        </w:rPr>
        <w:t>オンラインからの聴講者には、</w:t>
      </w:r>
      <w:r w:rsidR="00683B87" w:rsidRPr="007C4307">
        <w:rPr>
          <w:rFonts w:hint="eastAsia"/>
          <w:sz w:val="18"/>
          <w:lang w:val="en-US"/>
        </w:rPr>
        <w:t>カメラ等を介した実機の紹介なども可能です</w:t>
      </w:r>
      <w:r w:rsidR="00953830" w:rsidRPr="007C4307">
        <w:rPr>
          <w:rFonts w:hint="eastAsia"/>
          <w:sz w:val="18"/>
          <w:lang w:val="en-US"/>
        </w:rPr>
        <w:t>。</w:t>
      </w:r>
      <w:r w:rsidR="0031266B" w:rsidRPr="007C4307">
        <w:rPr>
          <w:rFonts w:hint="eastAsia"/>
          <w:sz w:val="18"/>
          <w:lang w:val="en-US"/>
        </w:rPr>
        <w:t>質疑応答を含め</w:t>
      </w:r>
      <w:r w:rsidR="00953830" w:rsidRPr="007C4307">
        <w:rPr>
          <w:rFonts w:hint="eastAsia"/>
          <w:sz w:val="18"/>
          <w:lang w:val="en-US"/>
        </w:rPr>
        <w:t>、</w:t>
      </w:r>
      <w:r w:rsidR="00714AB3" w:rsidRPr="007C4307">
        <w:rPr>
          <w:rFonts w:hint="eastAsia"/>
          <w:sz w:val="18"/>
          <w:lang w:val="en-US"/>
        </w:rPr>
        <w:t>聴講者とともに</w:t>
      </w:r>
      <w:r w:rsidR="0031266B" w:rsidRPr="007C4307">
        <w:rPr>
          <w:rFonts w:hint="eastAsia"/>
          <w:sz w:val="18"/>
          <w:lang w:val="en-US"/>
        </w:rPr>
        <w:t>インタラクティブ</w:t>
      </w:r>
      <w:r w:rsidR="00953830" w:rsidRPr="007C4307">
        <w:rPr>
          <w:rFonts w:hint="eastAsia"/>
          <w:sz w:val="18"/>
          <w:lang w:val="en-US"/>
        </w:rPr>
        <w:t>に発表が進められます。</w:t>
      </w:r>
    </w:p>
    <w:p w14:paraId="4843FAC1" w14:textId="77777777" w:rsidR="009436E9" w:rsidRDefault="009436E9" w:rsidP="00EB6B25">
      <w:pPr>
        <w:pStyle w:val="a3"/>
        <w:spacing w:before="18"/>
        <w:ind w:left="0"/>
        <w:rPr>
          <w:sz w:val="14"/>
        </w:rPr>
      </w:pPr>
    </w:p>
    <w:p w14:paraId="72F79A0C" w14:textId="77777777" w:rsidR="009436E9" w:rsidRDefault="00374A42" w:rsidP="00EB6B25">
      <w:pPr>
        <w:pStyle w:val="a3"/>
        <w:tabs>
          <w:tab w:val="left" w:pos="1364"/>
          <w:tab w:val="left" w:pos="1784"/>
        </w:tabs>
        <w:ind w:left="524" w:right="3967" w:hanging="423"/>
      </w:pPr>
      <w:r>
        <w:t>６．</w:t>
      </w:r>
      <w:r>
        <w:rPr>
          <w:spacing w:val="-3"/>
        </w:rPr>
        <w:t>発</w:t>
      </w:r>
      <w:r>
        <w:t>表</w:t>
      </w:r>
      <w:r>
        <w:rPr>
          <w:spacing w:val="-3"/>
        </w:rPr>
        <w:t>言</w:t>
      </w:r>
      <w:r>
        <w:t>語</w:t>
      </w:r>
      <w:r>
        <w:rPr>
          <w:spacing w:val="-3"/>
        </w:rPr>
        <w:t>（</w:t>
      </w:r>
      <w:r>
        <w:t>い</w:t>
      </w:r>
      <w:r>
        <w:rPr>
          <w:spacing w:val="-3"/>
        </w:rPr>
        <w:t>ず</w:t>
      </w:r>
      <w:r>
        <w:t>れ</w:t>
      </w:r>
      <w:r>
        <w:rPr>
          <w:spacing w:val="-3"/>
        </w:rPr>
        <w:t>か</w:t>
      </w:r>
      <w:r>
        <w:t>１つ</w:t>
      </w:r>
      <w:r>
        <w:rPr>
          <w:spacing w:val="-3"/>
        </w:rPr>
        <w:t>を</w:t>
      </w:r>
      <w:r>
        <w:t>選</w:t>
      </w:r>
      <w:r>
        <w:rPr>
          <w:spacing w:val="-3"/>
        </w:rPr>
        <w:t>択</w:t>
      </w:r>
      <w:r>
        <w:t>し</w:t>
      </w:r>
      <w:r>
        <w:rPr>
          <w:spacing w:val="-3"/>
        </w:rPr>
        <w:t>て</w:t>
      </w:r>
      <w:r>
        <w:t>く</w:t>
      </w:r>
      <w:r>
        <w:rPr>
          <w:spacing w:val="-3"/>
        </w:rPr>
        <w:t>だ</w:t>
      </w:r>
      <w:r>
        <w:t>さ</w:t>
      </w:r>
      <w:r>
        <w:rPr>
          <w:spacing w:val="-3"/>
        </w:rPr>
        <w:t>い</w:t>
      </w:r>
      <w:r>
        <w:t xml:space="preserve">） </w:t>
      </w:r>
      <w:r>
        <w:rPr>
          <w:spacing w:val="-3"/>
        </w:rPr>
        <w:t>日</w:t>
      </w:r>
      <w:r>
        <w:t>本語</w:t>
      </w:r>
      <w:r>
        <w:tab/>
        <w:t>／</w:t>
      </w:r>
      <w:r>
        <w:tab/>
      </w:r>
      <w:r>
        <w:rPr>
          <w:spacing w:val="-3"/>
        </w:rPr>
        <w:t>英語</w:t>
      </w:r>
    </w:p>
    <w:p w14:paraId="1FDDB9B2" w14:textId="77777777" w:rsidR="009436E9" w:rsidRDefault="009436E9" w:rsidP="00EB6B25">
      <w:pPr>
        <w:pStyle w:val="a3"/>
        <w:spacing w:before="23"/>
        <w:ind w:left="0"/>
        <w:rPr>
          <w:sz w:val="14"/>
        </w:rPr>
      </w:pPr>
    </w:p>
    <w:p w14:paraId="1829948B" w14:textId="77777777" w:rsidR="009436E9" w:rsidRPr="001B7299" w:rsidRDefault="00374A42" w:rsidP="001B7299">
      <w:pPr>
        <w:pStyle w:val="a3"/>
        <w:ind w:leftChars="61" w:left="558" w:right="292" w:hangingChars="212" w:hanging="424"/>
        <w:rPr>
          <w:sz w:val="20"/>
          <w:szCs w:val="20"/>
        </w:rPr>
      </w:pPr>
      <w:r w:rsidRPr="001B7299">
        <w:rPr>
          <w:color w:val="FF0000"/>
          <w:sz w:val="20"/>
          <w:szCs w:val="20"/>
        </w:rPr>
        <w:t>*</w:t>
      </w:r>
      <w:r w:rsidRPr="001B7299">
        <w:rPr>
          <w:color w:val="FF0000"/>
          <w:spacing w:val="-6"/>
          <w:sz w:val="20"/>
          <w:szCs w:val="20"/>
        </w:rPr>
        <w:t>注：お寄せいただいた住所、電話番号等の個人情報は当コンファレンス実⾏委員会におい</w:t>
      </w:r>
      <w:r w:rsidRPr="001B7299">
        <w:rPr>
          <w:color w:val="FF0000"/>
          <w:spacing w:val="-4"/>
          <w:sz w:val="20"/>
          <w:szCs w:val="20"/>
        </w:rPr>
        <w:t>て厳正に管理いたしておりますが、メールの誤送信等の事態も想定されますので、ご自宅</w:t>
      </w:r>
      <w:r w:rsidRPr="001B7299">
        <w:rPr>
          <w:color w:val="FF0000"/>
          <w:spacing w:val="-3"/>
          <w:sz w:val="20"/>
          <w:szCs w:val="20"/>
        </w:rPr>
        <w:t>の住所やご自⾝の携帯電話番号を記載されないよう、できる限りご所属での連絡先を記載されるようにご注意ください。</w:t>
      </w:r>
    </w:p>
    <w:p w14:paraId="0E3458CA" w14:textId="77777777" w:rsidR="009436E9" w:rsidRDefault="009436E9" w:rsidP="00003C35">
      <w:pPr>
        <w:spacing w:line="196" w:lineRule="auto"/>
        <w:sectPr w:rsidR="009436E9">
          <w:pgSz w:w="11910" w:h="16840"/>
          <w:pgMar w:top="1580" w:right="1400" w:bottom="280" w:left="1600" w:header="720" w:footer="720" w:gutter="0"/>
          <w:cols w:space="720"/>
        </w:sectPr>
      </w:pPr>
    </w:p>
    <w:p w14:paraId="093EEB05" w14:textId="77777777" w:rsidR="009436E9" w:rsidRDefault="009436E9" w:rsidP="00003C35">
      <w:pPr>
        <w:pStyle w:val="a3"/>
        <w:spacing w:before="8"/>
        <w:ind w:left="0"/>
        <w:rPr>
          <w:sz w:val="14"/>
        </w:rPr>
      </w:pPr>
    </w:p>
    <w:p w14:paraId="4DCAC3AE" w14:textId="77777777" w:rsidR="009436E9" w:rsidRDefault="00374A42" w:rsidP="00EB6B25">
      <w:pPr>
        <w:pStyle w:val="2"/>
        <w:spacing w:line="240" w:lineRule="auto"/>
        <w:ind w:left="3074" w:right="3272"/>
      </w:pPr>
      <w:r>
        <w:t>別表：講演論文の分野</w:t>
      </w:r>
    </w:p>
    <w:p w14:paraId="76C1D222" w14:textId="77777777" w:rsidR="009436E9" w:rsidRDefault="009436E9" w:rsidP="00EB6B25">
      <w:pPr>
        <w:pStyle w:val="a3"/>
        <w:spacing w:before="11"/>
        <w:ind w:left="0"/>
        <w:rPr>
          <w:sz w:val="15"/>
        </w:rPr>
      </w:pPr>
    </w:p>
    <w:p w14:paraId="04A76016" w14:textId="77777777" w:rsidR="009436E9" w:rsidRDefault="00374A42" w:rsidP="00EB6B25">
      <w:pPr>
        <w:pStyle w:val="a3"/>
        <w:ind w:right="192" w:firstLine="211"/>
      </w:pPr>
      <w:r>
        <w:t>講演申込票（１ページ目）の第４項目は、下記から選んで記載して下さい。主分野を必ず１つ選択し、副分野を 1〜２つまで選んでください。適切な分野が見つからない場合は、「その他」と記載してください。</w:t>
      </w:r>
    </w:p>
    <w:p w14:paraId="241DD7AD" w14:textId="77777777" w:rsidR="009436E9" w:rsidRDefault="009436E9" w:rsidP="00EB6B25">
      <w:pPr>
        <w:pStyle w:val="a3"/>
        <w:spacing w:before="9"/>
        <w:ind w:left="0"/>
        <w:rPr>
          <w:sz w:val="13"/>
        </w:rPr>
      </w:pPr>
    </w:p>
    <w:p w14:paraId="27E7DDB8" w14:textId="77777777" w:rsidR="00A37291" w:rsidRDefault="00A37291" w:rsidP="00EB6B25">
      <w:pPr>
        <w:pStyle w:val="a5"/>
        <w:numPr>
          <w:ilvl w:val="0"/>
          <w:numId w:val="1"/>
        </w:numPr>
        <w:tabs>
          <w:tab w:val="left" w:pos="315"/>
        </w:tabs>
        <w:spacing w:line="240" w:lineRule="auto"/>
        <w:rPr>
          <w:sz w:val="21"/>
        </w:rPr>
      </w:pPr>
      <w:r>
        <w:rPr>
          <w:rFonts w:hint="eastAsia"/>
          <w:sz w:val="21"/>
        </w:rPr>
        <w:t>3次元画像の入出力・表示技術</w:t>
      </w:r>
    </w:p>
    <w:p w14:paraId="05319578" w14:textId="77777777" w:rsidR="00E7297E" w:rsidRDefault="00E7297E" w:rsidP="00E7297E">
      <w:pPr>
        <w:pStyle w:val="a5"/>
        <w:tabs>
          <w:tab w:val="left" w:pos="315"/>
        </w:tabs>
        <w:spacing w:line="240" w:lineRule="auto"/>
        <w:ind w:left="314" w:firstLine="0"/>
        <w:rPr>
          <w:sz w:val="21"/>
        </w:rPr>
      </w:pPr>
      <w:r>
        <w:rPr>
          <w:rFonts w:hint="eastAsia"/>
          <w:sz w:val="21"/>
        </w:rPr>
        <w:t>3Dディスプレイ、3Dカメラ、センサ、ライトフィールド、</w:t>
      </w:r>
      <w:r w:rsidR="00E757F5">
        <w:rPr>
          <w:rFonts w:hint="eastAsia"/>
          <w:sz w:val="21"/>
        </w:rPr>
        <w:t>ホログラフィー、</w:t>
      </w:r>
    </w:p>
    <w:p w14:paraId="5A3FC3DB" w14:textId="77777777" w:rsidR="00E7297E" w:rsidRDefault="00E757F5" w:rsidP="00E7297E">
      <w:pPr>
        <w:pStyle w:val="a5"/>
        <w:tabs>
          <w:tab w:val="left" w:pos="315"/>
        </w:tabs>
        <w:spacing w:line="240" w:lineRule="auto"/>
        <w:ind w:left="314" w:firstLine="0"/>
        <w:rPr>
          <w:sz w:val="21"/>
        </w:rPr>
      </w:pPr>
      <w:r>
        <w:rPr>
          <w:rFonts w:hint="eastAsia"/>
          <w:sz w:val="21"/>
        </w:rPr>
        <w:t>計算機ホログラム、3Dプリンティング</w:t>
      </w:r>
    </w:p>
    <w:p w14:paraId="5B49894A" w14:textId="77777777" w:rsidR="009436E9" w:rsidRPr="00A37291" w:rsidRDefault="00374A42" w:rsidP="00EB6B25">
      <w:pPr>
        <w:pStyle w:val="a5"/>
        <w:numPr>
          <w:ilvl w:val="0"/>
          <w:numId w:val="1"/>
        </w:numPr>
        <w:tabs>
          <w:tab w:val="left" w:pos="315"/>
        </w:tabs>
        <w:spacing w:line="240" w:lineRule="auto"/>
        <w:rPr>
          <w:sz w:val="21"/>
        </w:rPr>
      </w:pPr>
      <w:r>
        <w:rPr>
          <w:sz w:val="21"/>
        </w:rPr>
        <w:t>3</w:t>
      </w:r>
      <w:r>
        <w:rPr>
          <w:spacing w:val="-6"/>
          <w:sz w:val="21"/>
        </w:rPr>
        <w:t>次元データの情報処理技術</w:t>
      </w:r>
    </w:p>
    <w:p w14:paraId="2F24C8D4" w14:textId="77777777" w:rsidR="009436E9" w:rsidRPr="008A6D65" w:rsidRDefault="00374A42" w:rsidP="00EB6B25">
      <w:pPr>
        <w:pStyle w:val="a3"/>
        <w:spacing w:before="12"/>
        <w:ind w:left="313" w:right="293"/>
      </w:pPr>
      <w:r>
        <w:rPr>
          <w:spacing w:val="-12"/>
        </w:rPr>
        <w:t>画像認識・理解、画像⽣成、</w:t>
      </w:r>
      <w:r w:rsidRPr="008A6D65">
        <w:rPr>
          <w:spacing w:val="-12"/>
        </w:rPr>
        <w:t>３次元画像に関わる諸アルゴリズム、符号化、可視化技術、</w:t>
      </w:r>
      <w:r w:rsidRPr="008A6D65">
        <w:rPr>
          <w:spacing w:val="-7"/>
        </w:rPr>
        <w:t>シミュレーション、</w:t>
      </w:r>
      <w:r w:rsidRPr="008A6D65">
        <w:rPr>
          <w:spacing w:val="-3"/>
        </w:rPr>
        <w:t>VR</w:t>
      </w:r>
      <w:r w:rsidRPr="008A6D65">
        <w:rPr>
          <w:spacing w:val="-5"/>
        </w:rPr>
        <w:t>・</w:t>
      </w:r>
      <w:r w:rsidRPr="008A6D65">
        <w:rPr>
          <w:spacing w:val="-3"/>
        </w:rPr>
        <w:t>AR</w:t>
      </w:r>
      <w:r w:rsidRPr="008A6D65">
        <w:rPr>
          <w:spacing w:val="-5"/>
        </w:rPr>
        <w:t>・</w:t>
      </w:r>
      <w:r w:rsidRPr="008A6D65">
        <w:t>MR</w:t>
      </w:r>
      <w:r w:rsidRPr="008A6D65">
        <w:rPr>
          <w:spacing w:val="-5"/>
        </w:rPr>
        <w:t xml:space="preserve"> に関する情報処理、</w:t>
      </w:r>
      <w:r w:rsidRPr="008A6D65">
        <w:t>AI</w:t>
      </w:r>
      <w:r w:rsidRPr="008A6D65">
        <w:rPr>
          <w:spacing w:val="-5"/>
        </w:rPr>
        <w:t xml:space="preserve"> と </w:t>
      </w:r>
      <w:r w:rsidRPr="008A6D65">
        <w:t>3Ｄ</w:t>
      </w:r>
      <w:r w:rsidRPr="008A6D65">
        <w:rPr>
          <w:spacing w:val="-5"/>
        </w:rPr>
        <w:t>、距離画像処理、その他</w:t>
      </w:r>
    </w:p>
    <w:p w14:paraId="31394AE7" w14:textId="77777777" w:rsidR="009436E9" w:rsidRPr="008A6D65" w:rsidRDefault="00374A42" w:rsidP="00EB6B25">
      <w:pPr>
        <w:pStyle w:val="a3"/>
      </w:pPr>
      <w:r w:rsidRPr="008A6D65">
        <w:t>●コンテンツ制作技術・利用技術</w:t>
      </w:r>
    </w:p>
    <w:p w14:paraId="7DFB4A3E" w14:textId="7F642000" w:rsidR="009436E9" w:rsidRPr="008A6D65" w:rsidRDefault="00374A42" w:rsidP="00EB6B25">
      <w:pPr>
        <w:pStyle w:val="a3"/>
        <w:ind w:left="313"/>
      </w:pPr>
      <w:r w:rsidRPr="008A6D65">
        <w:t>3Ｄ映像</w:t>
      </w:r>
      <w:r w:rsidR="00E757F5" w:rsidRPr="008A6D65">
        <w:rPr>
          <w:rFonts w:hint="eastAsia"/>
        </w:rPr>
        <w:t>制作</w:t>
      </w:r>
      <w:r w:rsidRPr="008A6D65">
        <w:t>、VR・AR・MR コンテンツ、</w:t>
      </w:r>
      <w:r w:rsidR="00EC5C14" w:rsidRPr="008A6D65">
        <w:rPr>
          <w:rFonts w:hint="eastAsia"/>
        </w:rPr>
        <w:t>3Dインタラクション</w:t>
      </w:r>
      <w:r w:rsidR="00EC5C14" w:rsidRPr="008A6D65">
        <w:t>、</w:t>
      </w:r>
      <w:r w:rsidRPr="008A6D65">
        <w:t>その他</w:t>
      </w:r>
    </w:p>
    <w:p w14:paraId="2C5C33EC" w14:textId="77777777" w:rsidR="009436E9" w:rsidRPr="008A6D65" w:rsidRDefault="00374A42" w:rsidP="00EB6B25">
      <w:pPr>
        <w:pStyle w:val="a3"/>
      </w:pPr>
      <w:r w:rsidRPr="008A6D65">
        <w:t>●ヒューマンファクタ・⽣理⼼理評価、感性工学、社会科学</w:t>
      </w:r>
    </w:p>
    <w:p w14:paraId="6840A0E6" w14:textId="77777777" w:rsidR="009436E9" w:rsidRPr="008A6D65" w:rsidRDefault="00374A42" w:rsidP="00EB6B25">
      <w:pPr>
        <w:pStyle w:val="a3"/>
        <w:ind w:left="313"/>
      </w:pPr>
      <w:r w:rsidRPr="008A6D65">
        <w:t>視覚⽣理、視覚⼼理、視知覚、認知、３次元画像の評価、臨場感、質感知覚、その他</w:t>
      </w:r>
    </w:p>
    <w:p w14:paraId="1269924A" w14:textId="77777777" w:rsidR="00971772" w:rsidRPr="008A6D65" w:rsidRDefault="00971772" w:rsidP="00971772">
      <w:pPr>
        <w:pStyle w:val="a3"/>
      </w:pPr>
      <w:r w:rsidRPr="008A6D65">
        <w:t>●</w:t>
      </w:r>
      <w:r w:rsidRPr="008A6D65">
        <w:rPr>
          <w:rFonts w:hint="eastAsia"/>
          <w:lang w:val="en-US"/>
        </w:rPr>
        <w:t>医用画像技術</w:t>
      </w:r>
    </w:p>
    <w:p w14:paraId="5170BC2D" w14:textId="4D53E0A0" w:rsidR="00971772" w:rsidRPr="008A6D65" w:rsidRDefault="00C23981" w:rsidP="00971772">
      <w:pPr>
        <w:pStyle w:val="a3"/>
        <w:ind w:left="313"/>
      </w:pPr>
      <w:r w:rsidRPr="008A6D65">
        <w:rPr>
          <w:rFonts w:hint="eastAsia"/>
        </w:rPr>
        <w:t>診断</w:t>
      </w:r>
      <w:r w:rsidR="00A0599F" w:rsidRPr="008A6D65">
        <w:rPr>
          <w:rFonts w:hint="eastAsia"/>
        </w:rPr>
        <w:t>に関わる医療応用</w:t>
      </w:r>
      <w:r w:rsidR="00971772" w:rsidRPr="008A6D65">
        <w:t>、</w:t>
      </w:r>
      <w:r w:rsidRPr="008A6D65">
        <w:rPr>
          <w:rFonts w:hint="eastAsia"/>
        </w:rPr>
        <w:t>治療</w:t>
      </w:r>
      <w:r w:rsidR="00A0599F" w:rsidRPr="008A6D65">
        <w:rPr>
          <w:rFonts w:hint="eastAsia"/>
        </w:rPr>
        <w:t>に関わる医療応用</w:t>
      </w:r>
      <w:r w:rsidRPr="008A6D65">
        <w:t>、</w:t>
      </w:r>
      <w:r w:rsidR="00882A49" w:rsidRPr="008A6D65">
        <w:rPr>
          <w:rFonts w:hint="eastAsia"/>
        </w:rPr>
        <w:t>医学教育における3次元画像利用、</w:t>
      </w:r>
      <w:r w:rsidRPr="008A6D65">
        <w:t>その他</w:t>
      </w:r>
    </w:p>
    <w:p w14:paraId="6CEFE396" w14:textId="77777777" w:rsidR="00971772" w:rsidRPr="008A6D65" w:rsidRDefault="00971772" w:rsidP="00971772">
      <w:pPr>
        <w:pStyle w:val="a3"/>
      </w:pPr>
      <w:r w:rsidRPr="008A6D65">
        <w:t>●応用</w:t>
      </w:r>
      <w:r w:rsidRPr="008A6D65">
        <w:rPr>
          <w:rFonts w:hint="eastAsia"/>
        </w:rPr>
        <w:t>、</w:t>
      </w:r>
      <w:r w:rsidRPr="008A6D65">
        <w:t>アート・可視化</w:t>
      </w:r>
    </w:p>
    <w:p w14:paraId="49FAD825" w14:textId="77777777" w:rsidR="00971772" w:rsidRDefault="00971772" w:rsidP="00971772">
      <w:pPr>
        <w:pStyle w:val="a3"/>
        <w:ind w:left="313"/>
      </w:pPr>
      <w:r>
        <w:t>教育、通信・放送、建築・環境・交通・観光・その他産業応用、</w:t>
      </w:r>
    </w:p>
    <w:p w14:paraId="3742D796" w14:textId="77777777" w:rsidR="00971772" w:rsidRDefault="00971772" w:rsidP="00971772">
      <w:pPr>
        <w:pStyle w:val="a3"/>
        <w:ind w:left="313"/>
      </w:pPr>
      <w:r>
        <w:t>アートと 3Ｄ、学術分野への応用、インフラ系・広告などの社会応用・実装、その他</w:t>
      </w:r>
    </w:p>
    <w:p w14:paraId="1A556EA9" w14:textId="77777777" w:rsidR="009436E9" w:rsidRDefault="00374A42" w:rsidP="00EB6B25">
      <w:pPr>
        <w:pStyle w:val="a3"/>
      </w:pPr>
      <w:r>
        <w:t>●その他</w:t>
      </w:r>
    </w:p>
    <w:p w14:paraId="5A8302B7" w14:textId="77777777" w:rsidR="009436E9" w:rsidRDefault="009436E9" w:rsidP="00EB6B25">
      <w:pPr>
        <w:pStyle w:val="a3"/>
        <w:spacing w:before="21"/>
        <w:ind w:left="0"/>
        <w:rPr>
          <w:sz w:val="15"/>
        </w:rPr>
      </w:pPr>
    </w:p>
    <w:p w14:paraId="6F0BFE98" w14:textId="77777777" w:rsidR="009436E9" w:rsidRDefault="00374A42" w:rsidP="00EB6B25">
      <w:pPr>
        <w:pStyle w:val="a3"/>
        <w:ind w:right="393"/>
      </w:pPr>
      <w:r>
        <w:t>注意：以上は目安として、大まかな領域ごとに箇条書きにしたものです。主分野、副分野の記述の際には、カンマで区切られた語彙、語句から選択してください。箇条書きの１⾏を丸ごと記述することはしないでください。</w:t>
      </w:r>
    </w:p>
    <w:p w14:paraId="3166F869" w14:textId="77777777" w:rsidR="003C274D" w:rsidRDefault="003C274D" w:rsidP="00003C35">
      <w:pPr>
        <w:spacing w:line="196" w:lineRule="auto"/>
      </w:pPr>
    </w:p>
    <w:p w14:paraId="5654A00C" w14:textId="77777777" w:rsidR="003C274D" w:rsidRDefault="003C274D" w:rsidP="003C274D">
      <w:pPr>
        <w:sectPr w:rsidR="003C274D">
          <w:pgSz w:w="11910" w:h="16840"/>
          <w:pgMar w:top="1580" w:right="1400" w:bottom="280" w:left="1600" w:header="720" w:footer="720" w:gutter="0"/>
          <w:cols w:space="720"/>
        </w:sectPr>
      </w:pPr>
      <w:r>
        <w:br w:type="page"/>
      </w:r>
    </w:p>
    <w:p w14:paraId="078CC647" w14:textId="77777777" w:rsidR="003C274D" w:rsidRDefault="003C274D" w:rsidP="003C274D">
      <w:pPr>
        <w:spacing w:line="360" w:lineRule="exact"/>
      </w:pPr>
      <w:r>
        <w:rPr>
          <w:rFonts w:hint="eastAsia"/>
        </w:rPr>
        <w:lastRenderedPageBreak/>
        <w:t>内容梗概（２ページ目：査読対象）</w:t>
      </w:r>
    </w:p>
    <w:p w14:paraId="3E9F4412" w14:textId="77777777" w:rsidR="003C274D" w:rsidRDefault="003C274D" w:rsidP="003C274D">
      <w:pPr>
        <w:spacing w:line="360" w:lineRule="exact"/>
      </w:pPr>
    </w:p>
    <w:p w14:paraId="7F033BCE" w14:textId="77777777" w:rsidR="003C274D" w:rsidRDefault="003C274D" w:rsidP="003C274D">
      <w:pPr>
        <w:spacing w:line="360" w:lineRule="exact"/>
      </w:pPr>
      <w:r>
        <w:t xml:space="preserve"> </w:t>
      </w:r>
    </w:p>
    <w:p w14:paraId="3A1A42CD" w14:textId="77777777" w:rsidR="003C274D" w:rsidRDefault="003C274D" w:rsidP="003C274D">
      <w:pPr>
        <w:spacing w:line="360" w:lineRule="exact"/>
        <w:rPr>
          <w:sz w:val="20"/>
          <w:szCs w:val="20"/>
        </w:rPr>
      </w:pPr>
      <w:r w:rsidRPr="003C274D">
        <w:rPr>
          <w:rFonts w:hint="eastAsia"/>
          <w:sz w:val="20"/>
          <w:szCs w:val="20"/>
        </w:rPr>
        <w:t>１．講演題目：</w:t>
      </w:r>
      <w:r w:rsidRPr="003C274D">
        <w:rPr>
          <w:sz w:val="20"/>
          <w:szCs w:val="20"/>
        </w:rPr>
        <w:t xml:space="preserve"> </w:t>
      </w:r>
    </w:p>
    <w:p w14:paraId="1C817AC8" w14:textId="77777777" w:rsidR="003C274D" w:rsidRPr="003C274D" w:rsidRDefault="003C274D" w:rsidP="003C274D">
      <w:pPr>
        <w:spacing w:line="360" w:lineRule="exact"/>
        <w:rPr>
          <w:sz w:val="20"/>
          <w:szCs w:val="20"/>
        </w:rPr>
      </w:pPr>
      <w:r w:rsidRPr="003C274D">
        <w:rPr>
          <w:sz w:val="20"/>
          <w:szCs w:val="20"/>
        </w:rPr>
        <w:t>２．著者名：</w:t>
      </w:r>
    </w:p>
    <w:p w14:paraId="2E5008FF" w14:textId="77777777" w:rsidR="003C274D" w:rsidRPr="003C274D" w:rsidRDefault="003C274D" w:rsidP="003C274D">
      <w:pPr>
        <w:spacing w:line="360" w:lineRule="exact"/>
        <w:rPr>
          <w:sz w:val="20"/>
          <w:szCs w:val="20"/>
        </w:rPr>
      </w:pPr>
      <w:r w:rsidRPr="003C274D">
        <w:rPr>
          <w:rFonts w:hint="eastAsia"/>
          <w:sz w:val="20"/>
          <w:szCs w:val="20"/>
        </w:rPr>
        <w:t>３．キーワード（５つまで）：</w:t>
      </w:r>
    </w:p>
    <w:p w14:paraId="4F75FD45" w14:textId="77777777" w:rsidR="003C274D" w:rsidRPr="003C274D" w:rsidRDefault="003C274D" w:rsidP="003C274D">
      <w:pPr>
        <w:spacing w:line="360" w:lineRule="exact"/>
        <w:rPr>
          <w:sz w:val="20"/>
          <w:szCs w:val="20"/>
        </w:rPr>
      </w:pPr>
      <w:r w:rsidRPr="003C274D">
        <w:rPr>
          <w:rFonts w:hint="eastAsia"/>
          <w:sz w:val="20"/>
          <w:szCs w:val="20"/>
        </w:rPr>
        <w:t>４．本文（</w:t>
      </w:r>
      <w:r w:rsidRPr="003C274D">
        <w:rPr>
          <w:sz w:val="20"/>
          <w:szCs w:val="20"/>
        </w:rPr>
        <w:t>1 段組・2 段組，いずれも可）：</w:t>
      </w:r>
    </w:p>
    <w:p w14:paraId="7C8229B6" w14:textId="77777777" w:rsidR="003C274D" w:rsidRPr="003C274D" w:rsidRDefault="003C274D" w:rsidP="003C274D">
      <w:pPr>
        <w:spacing w:line="360" w:lineRule="exact"/>
        <w:ind w:firstLineChars="100" w:firstLine="200"/>
        <w:rPr>
          <w:sz w:val="20"/>
          <w:szCs w:val="20"/>
        </w:rPr>
      </w:pPr>
      <w:r w:rsidRPr="003C274D">
        <w:rPr>
          <w:rFonts w:hint="eastAsia"/>
          <w:sz w:val="20"/>
          <w:szCs w:val="20"/>
        </w:rPr>
        <w:t>講演論文の採否を審査するものであることに留意し、学術的な新規性、具体的な方法論、成果の優位性などを明確に記述してください。図表類を含めて</w:t>
      </w:r>
      <w:r w:rsidRPr="003C274D">
        <w:rPr>
          <w:sz w:val="20"/>
          <w:szCs w:val="20"/>
        </w:rPr>
        <w:t>1ページ以内にまとめてください。記述すべき項目は以下を参考にしてください。</w:t>
      </w:r>
    </w:p>
    <w:p w14:paraId="28872FAB" w14:textId="77777777" w:rsidR="003C274D" w:rsidRPr="003C274D" w:rsidRDefault="003C274D" w:rsidP="003C274D">
      <w:pPr>
        <w:spacing w:line="360" w:lineRule="exact"/>
        <w:rPr>
          <w:sz w:val="20"/>
          <w:szCs w:val="20"/>
        </w:rPr>
      </w:pPr>
    </w:p>
    <w:p w14:paraId="653C7308" w14:textId="77777777" w:rsidR="003C274D" w:rsidRPr="003C274D" w:rsidRDefault="003C274D" w:rsidP="003C274D">
      <w:pPr>
        <w:spacing w:line="360" w:lineRule="exact"/>
        <w:rPr>
          <w:sz w:val="20"/>
          <w:szCs w:val="20"/>
        </w:rPr>
      </w:pPr>
      <w:r w:rsidRPr="003C274D">
        <w:rPr>
          <w:sz w:val="20"/>
          <w:szCs w:val="20"/>
        </w:rPr>
        <w:t>(１) 研究の背景および目的：研究の背景や目的を簡潔に記載してください。文献引用で他者との違いを明確化してください。</w:t>
      </w:r>
    </w:p>
    <w:p w14:paraId="5B15F7C9" w14:textId="77777777" w:rsidR="003C274D" w:rsidRPr="003C274D" w:rsidRDefault="003C274D" w:rsidP="003C274D">
      <w:pPr>
        <w:spacing w:line="360" w:lineRule="exact"/>
        <w:rPr>
          <w:sz w:val="20"/>
          <w:szCs w:val="20"/>
        </w:rPr>
      </w:pPr>
    </w:p>
    <w:p w14:paraId="74CFB9DA" w14:textId="77777777" w:rsidR="003C274D" w:rsidRPr="003C274D" w:rsidRDefault="003C274D" w:rsidP="003C274D">
      <w:pPr>
        <w:spacing w:line="360" w:lineRule="exact"/>
        <w:rPr>
          <w:sz w:val="20"/>
          <w:szCs w:val="20"/>
        </w:rPr>
      </w:pPr>
      <w:r w:rsidRPr="003C274D">
        <w:rPr>
          <w:sz w:val="20"/>
          <w:szCs w:val="20"/>
        </w:rPr>
        <w:t>(２) 研究の手法：実装や実験の原理、方法、手順等を具体的に記載してください。</w:t>
      </w:r>
    </w:p>
    <w:p w14:paraId="6019C63F" w14:textId="77777777" w:rsidR="003C274D" w:rsidRPr="003C274D" w:rsidRDefault="003C274D" w:rsidP="003C274D">
      <w:pPr>
        <w:spacing w:line="360" w:lineRule="exact"/>
        <w:rPr>
          <w:sz w:val="20"/>
          <w:szCs w:val="20"/>
        </w:rPr>
      </w:pPr>
    </w:p>
    <w:p w14:paraId="57D74803" w14:textId="77777777" w:rsidR="003C274D" w:rsidRPr="003C274D" w:rsidRDefault="003C274D" w:rsidP="003C274D">
      <w:pPr>
        <w:spacing w:line="360" w:lineRule="exact"/>
        <w:rPr>
          <w:sz w:val="20"/>
          <w:szCs w:val="20"/>
        </w:rPr>
      </w:pPr>
      <w:r w:rsidRPr="003C274D">
        <w:rPr>
          <w:sz w:val="20"/>
          <w:szCs w:val="20"/>
        </w:rPr>
        <w:t>(３) 成果：成果、結果の新規性・有効性・優位性を明確に記述してください。図表や定量的評価の記載は、読者の理解にとって有効です。</w:t>
      </w:r>
    </w:p>
    <w:p w14:paraId="78F26EDB" w14:textId="77777777" w:rsidR="003C274D" w:rsidRPr="003C274D" w:rsidRDefault="003C274D" w:rsidP="003C274D">
      <w:pPr>
        <w:spacing w:line="360" w:lineRule="exact"/>
        <w:rPr>
          <w:sz w:val="20"/>
          <w:szCs w:val="20"/>
        </w:rPr>
      </w:pPr>
    </w:p>
    <w:p w14:paraId="0793CA9D" w14:textId="77777777" w:rsidR="003C274D" w:rsidRPr="003C274D" w:rsidRDefault="003C274D" w:rsidP="003C274D">
      <w:pPr>
        <w:spacing w:line="360" w:lineRule="exact"/>
        <w:rPr>
          <w:sz w:val="20"/>
          <w:szCs w:val="20"/>
        </w:rPr>
      </w:pPr>
      <w:r w:rsidRPr="003C274D">
        <w:rPr>
          <w:sz w:val="20"/>
          <w:szCs w:val="20"/>
        </w:rPr>
        <w:t>(４) 結論・まとめ：成果の得失・特徴および、既存成果との対</w:t>
      </w:r>
      <w:r w:rsidRPr="003C274D">
        <w:rPr>
          <w:rFonts w:hint="eastAsia"/>
          <w:sz w:val="20"/>
          <w:szCs w:val="20"/>
        </w:rPr>
        <w:t>⽐を論じてください。今後の展望、成果の波及効果等も付記することをお勧めします。</w:t>
      </w:r>
    </w:p>
    <w:p w14:paraId="4BD090AC" w14:textId="77777777" w:rsidR="003C274D" w:rsidRPr="003C274D" w:rsidRDefault="003C274D" w:rsidP="003C274D">
      <w:pPr>
        <w:spacing w:line="360" w:lineRule="exact"/>
        <w:rPr>
          <w:sz w:val="20"/>
          <w:szCs w:val="20"/>
        </w:rPr>
      </w:pPr>
    </w:p>
    <w:p w14:paraId="1B4AF3B3" w14:textId="77777777" w:rsidR="003C274D" w:rsidRPr="003C274D" w:rsidRDefault="003C274D" w:rsidP="003C274D">
      <w:pPr>
        <w:spacing w:line="360" w:lineRule="exact"/>
        <w:rPr>
          <w:sz w:val="20"/>
          <w:szCs w:val="20"/>
        </w:rPr>
      </w:pPr>
      <w:r w:rsidRPr="003C274D">
        <w:rPr>
          <w:sz w:val="20"/>
          <w:szCs w:val="20"/>
        </w:rPr>
        <w:t>(５) 参考文献：関連する参考文献を適宜、的確に引用してください。</w:t>
      </w:r>
    </w:p>
    <w:p w14:paraId="2573CC02" w14:textId="77777777" w:rsidR="003C274D" w:rsidRPr="003C274D" w:rsidRDefault="003C274D" w:rsidP="003C274D">
      <w:pPr>
        <w:spacing w:line="360" w:lineRule="exact"/>
        <w:rPr>
          <w:sz w:val="20"/>
          <w:szCs w:val="20"/>
        </w:rPr>
      </w:pPr>
    </w:p>
    <w:p w14:paraId="6666221F" w14:textId="77777777" w:rsidR="003C274D" w:rsidRPr="003C274D" w:rsidRDefault="003C274D" w:rsidP="003C274D">
      <w:pPr>
        <w:spacing w:line="360" w:lineRule="exact"/>
        <w:rPr>
          <w:sz w:val="20"/>
          <w:szCs w:val="20"/>
        </w:rPr>
      </w:pPr>
      <w:r w:rsidRPr="003C274D">
        <w:rPr>
          <w:sz w:val="20"/>
          <w:szCs w:val="20"/>
        </w:rPr>
        <w:br w:type="column"/>
      </w:r>
    </w:p>
    <w:p w14:paraId="7737DE58" w14:textId="77777777" w:rsidR="003C274D" w:rsidRPr="003C274D" w:rsidRDefault="003C274D" w:rsidP="003C274D">
      <w:pPr>
        <w:spacing w:line="360" w:lineRule="exact"/>
        <w:rPr>
          <w:sz w:val="20"/>
          <w:szCs w:val="20"/>
        </w:rPr>
      </w:pPr>
    </w:p>
    <w:p w14:paraId="3559C311" w14:textId="77777777" w:rsidR="003C274D" w:rsidRPr="003C274D" w:rsidRDefault="003C274D" w:rsidP="003C274D">
      <w:pPr>
        <w:spacing w:line="360" w:lineRule="exact"/>
        <w:rPr>
          <w:sz w:val="20"/>
          <w:szCs w:val="20"/>
        </w:rPr>
      </w:pPr>
    </w:p>
    <w:p w14:paraId="4F9D28A2" w14:textId="77777777" w:rsidR="003C274D" w:rsidRPr="003C274D" w:rsidRDefault="003C274D" w:rsidP="003C274D">
      <w:pPr>
        <w:spacing w:line="360" w:lineRule="exact"/>
        <w:rPr>
          <w:sz w:val="20"/>
          <w:szCs w:val="20"/>
        </w:rPr>
      </w:pPr>
      <w:r w:rsidRPr="003C274D">
        <w:rPr>
          <w:rFonts w:hint="eastAsia"/>
          <w:sz w:val="20"/>
          <w:szCs w:val="20"/>
        </w:rPr>
        <w:t>内容に関わる重大な変更について：</w:t>
      </w:r>
    </w:p>
    <w:p w14:paraId="5B2CB74D" w14:textId="38165851" w:rsidR="003C274D" w:rsidRPr="003C274D" w:rsidRDefault="003C274D" w:rsidP="003C274D">
      <w:pPr>
        <w:spacing w:line="360" w:lineRule="exact"/>
        <w:ind w:firstLineChars="100" w:firstLine="200"/>
        <w:rPr>
          <w:sz w:val="20"/>
          <w:szCs w:val="20"/>
        </w:rPr>
      </w:pPr>
      <w:r w:rsidRPr="003C274D">
        <w:rPr>
          <w:rFonts w:hint="eastAsia"/>
          <w:sz w:val="20"/>
          <w:szCs w:val="20"/>
        </w:rPr>
        <w:t>採録論文の提出時に講演題目、著者名を含</w:t>
      </w:r>
      <w:r w:rsidRPr="003C274D">
        <w:rPr>
          <w:sz w:val="20"/>
          <w:szCs w:val="20"/>
        </w:rPr>
        <w:t>む梗概からの大幅な変更がないように、十分に注意してください。論文の本質に関わる変更が</w:t>
      </w:r>
      <w:r w:rsidR="00726940">
        <w:rPr>
          <w:rFonts w:hint="eastAsia"/>
          <w:sz w:val="20"/>
          <w:szCs w:val="20"/>
        </w:rPr>
        <w:t>生じた</w:t>
      </w:r>
      <w:r w:rsidRPr="003C274D">
        <w:rPr>
          <w:rFonts w:hint="eastAsia"/>
          <w:sz w:val="20"/>
          <w:szCs w:val="20"/>
        </w:rPr>
        <w:t>場合には、採録を取り消します。</w:t>
      </w:r>
    </w:p>
    <w:p w14:paraId="5D80E6C1" w14:textId="77777777" w:rsidR="003C274D" w:rsidRPr="003C274D" w:rsidRDefault="003C274D" w:rsidP="003C274D">
      <w:pPr>
        <w:spacing w:line="360" w:lineRule="exact"/>
        <w:rPr>
          <w:sz w:val="20"/>
          <w:szCs w:val="20"/>
        </w:rPr>
      </w:pPr>
    </w:p>
    <w:p w14:paraId="35215587" w14:textId="77777777" w:rsidR="003C274D" w:rsidRPr="003C274D" w:rsidRDefault="003C274D" w:rsidP="003C274D">
      <w:pPr>
        <w:spacing w:line="360" w:lineRule="exact"/>
        <w:rPr>
          <w:sz w:val="20"/>
          <w:szCs w:val="20"/>
        </w:rPr>
      </w:pPr>
      <w:r w:rsidRPr="003C274D">
        <w:rPr>
          <w:rFonts w:hint="eastAsia"/>
          <w:sz w:val="20"/>
          <w:szCs w:val="20"/>
        </w:rPr>
        <w:t>論文中におけるユーザ等の写真について：</w:t>
      </w:r>
      <w:r w:rsidRPr="003C274D">
        <w:rPr>
          <w:sz w:val="20"/>
          <w:szCs w:val="20"/>
        </w:rPr>
        <w:t xml:space="preserve"> </w:t>
      </w:r>
    </w:p>
    <w:p w14:paraId="3584A904" w14:textId="77777777" w:rsidR="007118A5" w:rsidRPr="003912A7" w:rsidRDefault="003C274D" w:rsidP="00926366">
      <w:pPr>
        <w:spacing w:line="360" w:lineRule="exact"/>
        <w:rPr>
          <w:sz w:val="20"/>
          <w:szCs w:val="20"/>
        </w:rPr>
      </w:pPr>
      <w:r w:rsidRPr="003C274D">
        <w:rPr>
          <w:rFonts w:hint="eastAsia"/>
          <w:sz w:val="20"/>
          <w:szCs w:val="20"/>
        </w:rPr>
        <w:t>必ず被撮影者からの撮影の許諾を得てください。撮影許諾がなされていない写真を用いた場合、発表後であっても採録を取り消します。また、被撮影者をぼかす等の画像</w:t>
      </w:r>
      <w:r w:rsidRPr="003C274D">
        <w:rPr>
          <w:sz w:val="20"/>
          <w:szCs w:val="20"/>
        </w:rPr>
        <w:t>処理を施すことは推奨しません</w:t>
      </w:r>
      <w:r w:rsidRPr="003912A7">
        <w:rPr>
          <w:sz w:val="20"/>
          <w:szCs w:val="20"/>
        </w:rPr>
        <w:t>。ぼかすことは、許諾された被撮影者に対して却って失礼な印象を与えることがあります。</w:t>
      </w:r>
      <w:r w:rsidR="00926366" w:rsidRPr="003912A7">
        <w:rPr>
          <w:rFonts w:hint="eastAsia"/>
          <w:sz w:val="20"/>
          <w:szCs w:val="20"/>
        </w:rPr>
        <w:t>研究実施機関以外の場所において撮影を行う場合、その場所の管理者から撮影</w:t>
      </w:r>
      <w:r w:rsidR="00381F3A" w:rsidRPr="003912A7">
        <w:rPr>
          <w:rFonts w:hint="eastAsia"/>
          <w:sz w:val="20"/>
          <w:szCs w:val="20"/>
        </w:rPr>
        <w:t>と発表の許諾を得てください。</w:t>
      </w:r>
    </w:p>
    <w:p w14:paraId="1658C75A" w14:textId="77777777" w:rsidR="003E08D2" w:rsidRPr="003912A7" w:rsidRDefault="003E08D2" w:rsidP="00926366">
      <w:pPr>
        <w:spacing w:line="360" w:lineRule="exact"/>
        <w:rPr>
          <w:sz w:val="20"/>
          <w:szCs w:val="20"/>
        </w:rPr>
      </w:pPr>
    </w:p>
    <w:p w14:paraId="66E47699" w14:textId="5DE1CC15" w:rsidR="003E08D2" w:rsidRPr="003912A7" w:rsidRDefault="002E4AD0" w:rsidP="00926366">
      <w:pPr>
        <w:spacing w:line="360" w:lineRule="exact"/>
        <w:rPr>
          <w:sz w:val="20"/>
          <w:szCs w:val="20"/>
        </w:rPr>
      </w:pPr>
      <w:r w:rsidRPr="003912A7">
        <w:rPr>
          <w:rFonts w:hint="eastAsia"/>
          <w:sz w:val="20"/>
          <w:szCs w:val="20"/>
        </w:rPr>
        <w:t>その他の権利保護</w:t>
      </w:r>
      <w:r w:rsidR="00754A26" w:rsidRPr="003912A7">
        <w:rPr>
          <w:rFonts w:hint="eastAsia"/>
          <w:sz w:val="20"/>
          <w:szCs w:val="20"/>
        </w:rPr>
        <w:t>について</w:t>
      </w:r>
      <w:r w:rsidRPr="003912A7">
        <w:rPr>
          <w:rFonts w:hint="eastAsia"/>
          <w:sz w:val="20"/>
          <w:szCs w:val="20"/>
        </w:rPr>
        <w:t>：</w:t>
      </w:r>
    </w:p>
    <w:p w14:paraId="4A23B260" w14:textId="2380D848" w:rsidR="00926366" w:rsidRPr="003912A7" w:rsidRDefault="00755C42" w:rsidP="00926366">
      <w:pPr>
        <w:spacing w:line="360" w:lineRule="exact"/>
        <w:rPr>
          <w:sz w:val="20"/>
          <w:szCs w:val="20"/>
        </w:rPr>
      </w:pPr>
      <w:r w:rsidRPr="003912A7">
        <w:rPr>
          <w:rFonts w:hint="eastAsia"/>
          <w:sz w:val="20"/>
          <w:szCs w:val="20"/>
        </w:rPr>
        <w:t>たとえば、</w:t>
      </w:r>
      <w:r w:rsidR="00173D56" w:rsidRPr="003912A7">
        <w:rPr>
          <w:rFonts w:hint="eastAsia"/>
          <w:sz w:val="20"/>
          <w:szCs w:val="20"/>
        </w:rPr>
        <w:t>研究自体へ参加していない第三者が、</w:t>
      </w:r>
      <w:r w:rsidR="00381F3A" w:rsidRPr="003912A7">
        <w:rPr>
          <w:rFonts w:hint="eastAsia"/>
          <w:sz w:val="20"/>
          <w:szCs w:val="20"/>
        </w:rPr>
        <w:t>開発したシステムの実用的な運用などに</w:t>
      </w:r>
      <w:r w:rsidR="00926366" w:rsidRPr="003912A7">
        <w:rPr>
          <w:rFonts w:hint="eastAsia"/>
          <w:sz w:val="20"/>
          <w:szCs w:val="20"/>
        </w:rPr>
        <w:t>関与する場合、</w:t>
      </w:r>
      <w:r w:rsidR="000F79BD" w:rsidRPr="003912A7">
        <w:rPr>
          <w:rFonts w:hint="eastAsia"/>
          <w:sz w:val="20"/>
          <w:szCs w:val="20"/>
        </w:rPr>
        <w:t>その第三者の権利を十分に保護するよう取りはか</w:t>
      </w:r>
      <w:r w:rsidR="00497B18" w:rsidRPr="003912A7">
        <w:rPr>
          <w:rFonts w:hint="eastAsia"/>
          <w:sz w:val="20"/>
          <w:szCs w:val="20"/>
        </w:rPr>
        <w:t>らってください。</w:t>
      </w:r>
    </w:p>
    <w:p w14:paraId="7B195AED" w14:textId="77777777" w:rsidR="003C274D" w:rsidRDefault="003C274D" w:rsidP="003C274D"/>
    <w:p w14:paraId="16C23E52" w14:textId="77777777" w:rsidR="003C274D" w:rsidRDefault="003C274D" w:rsidP="003C274D">
      <w:pPr>
        <w:sectPr w:rsidR="003C274D" w:rsidSect="003C274D">
          <w:pgSz w:w="11910" w:h="16840"/>
          <w:pgMar w:top="1580" w:right="1400" w:bottom="280" w:left="1600" w:header="720" w:footer="720" w:gutter="0"/>
          <w:cols w:num="2" w:space="220"/>
        </w:sectPr>
      </w:pPr>
    </w:p>
    <w:p w14:paraId="34DD8BF5" w14:textId="77777777" w:rsidR="009436E9" w:rsidRPr="00F04E51" w:rsidRDefault="009436E9" w:rsidP="003C274D">
      <w:pPr>
        <w:pStyle w:val="a3"/>
        <w:snapToGrid w:val="0"/>
        <w:spacing w:line="320" w:lineRule="exact"/>
        <w:ind w:left="0"/>
        <w:rPr>
          <w:sz w:val="20"/>
          <w:szCs w:val="20"/>
        </w:rPr>
      </w:pPr>
    </w:p>
    <w:p w14:paraId="324F0A60" w14:textId="77777777" w:rsidR="009436E9" w:rsidRPr="00F04E51" w:rsidRDefault="009436E9" w:rsidP="00F04E51">
      <w:pPr>
        <w:pStyle w:val="a3"/>
        <w:snapToGrid w:val="0"/>
        <w:spacing w:line="320" w:lineRule="exact"/>
        <w:rPr>
          <w:sz w:val="20"/>
          <w:szCs w:val="20"/>
        </w:rPr>
      </w:pPr>
    </w:p>
    <w:sectPr w:rsidR="009436E9" w:rsidRPr="00F04E51" w:rsidSect="003C274D">
      <w:type w:val="continuous"/>
      <w:pgSz w:w="11910" w:h="16840"/>
      <w:pgMar w:top="1580" w:right="1400" w:bottom="280" w:left="16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89C2E" w14:textId="77777777" w:rsidR="0037745C" w:rsidRDefault="0037745C" w:rsidP="00A40209">
      <w:r>
        <w:separator/>
      </w:r>
    </w:p>
  </w:endnote>
  <w:endnote w:type="continuationSeparator" w:id="0">
    <w:p w14:paraId="77038046" w14:textId="77777777" w:rsidR="0037745C" w:rsidRDefault="0037745C" w:rsidP="00A402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メイリオ">
    <w:panose1 w:val="020B0604030504040204"/>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ヒラギノ角ゴ ProN W3">
    <w:panose1 w:val="020B0300000000000000"/>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0C22F" w14:textId="77777777" w:rsidR="0037745C" w:rsidRDefault="0037745C" w:rsidP="00A40209">
      <w:r>
        <w:separator/>
      </w:r>
    </w:p>
  </w:footnote>
  <w:footnote w:type="continuationSeparator" w:id="0">
    <w:p w14:paraId="2F7A0EE3" w14:textId="77777777" w:rsidR="0037745C" w:rsidRDefault="0037745C" w:rsidP="00A402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AD744C"/>
    <w:multiLevelType w:val="hybridMultilevel"/>
    <w:tmpl w:val="BCDCDD44"/>
    <w:lvl w:ilvl="0" w:tplc="26D41ECC">
      <w:start w:val="1"/>
      <w:numFmt w:val="decimal"/>
      <w:lvlText w:val="%1."/>
      <w:lvlJc w:val="left"/>
      <w:pPr>
        <w:ind w:left="942" w:hanging="420"/>
      </w:pPr>
      <w:rPr>
        <w:rFonts w:ascii="メイリオ" w:eastAsia="メイリオ" w:hAnsi="メイリオ" w:cs="メイリオ" w:hint="default"/>
        <w:w w:val="100"/>
        <w:sz w:val="21"/>
        <w:szCs w:val="21"/>
        <w:lang w:val="ja-JP" w:eastAsia="ja-JP" w:bidi="ja-JP"/>
      </w:rPr>
    </w:lvl>
    <w:lvl w:ilvl="1" w:tplc="C31A4AF0">
      <w:numFmt w:val="bullet"/>
      <w:lvlText w:val="•"/>
      <w:lvlJc w:val="left"/>
      <w:pPr>
        <w:ind w:left="1736" w:hanging="420"/>
      </w:pPr>
      <w:rPr>
        <w:rFonts w:hint="default"/>
        <w:lang w:val="ja-JP" w:eastAsia="ja-JP" w:bidi="ja-JP"/>
      </w:rPr>
    </w:lvl>
    <w:lvl w:ilvl="2" w:tplc="573E5B8A">
      <w:numFmt w:val="bullet"/>
      <w:lvlText w:val="•"/>
      <w:lvlJc w:val="left"/>
      <w:pPr>
        <w:ind w:left="2533" w:hanging="420"/>
      </w:pPr>
      <w:rPr>
        <w:rFonts w:hint="default"/>
        <w:lang w:val="ja-JP" w:eastAsia="ja-JP" w:bidi="ja-JP"/>
      </w:rPr>
    </w:lvl>
    <w:lvl w:ilvl="3" w:tplc="4A2A9FEE">
      <w:numFmt w:val="bullet"/>
      <w:lvlText w:val="•"/>
      <w:lvlJc w:val="left"/>
      <w:pPr>
        <w:ind w:left="3329" w:hanging="420"/>
      </w:pPr>
      <w:rPr>
        <w:rFonts w:hint="default"/>
        <w:lang w:val="ja-JP" w:eastAsia="ja-JP" w:bidi="ja-JP"/>
      </w:rPr>
    </w:lvl>
    <w:lvl w:ilvl="4" w:tplc="01927C4C">
      <w:numFmt w:val="bullet"/>
      <w:lvlText w:val="•"/>
      <w:lvlJc w:val="left"/>
      <w:pPr>
        <w:ind w:left="4126" w:hanging="420"/>
      </w:pPr>
      <w:rPr>
        <w:rFonts w:hint="default"/>
        <w:lang w:val="ja-JP" w:eastAsia="ja-JP" w:bidi="ja-JP"/>
      </w:rPr>
    </w:lvl>
    <w:lvl w:ilvl="5" w:tplc="1152C04C">
      <w:numFmt w:val="bullet"/>
      <w:lvlText w:val="•"/>
      <w:lvlJc w:val="left"/>
      <w:pPr>
        <w:ind w:left="4923" w:hanging="420"/>
      </w:pPr>
      <w:rPr>
        <w:rFonts w:hint="default"/>
        <w:lang w:val="ja-JP" w:eastAsia="ja-JP" w:bidi="ja-JP"/>
      </w:rPr>
    </w:lvl>
    <w:lvl w:ilvl="6" w:tplc="A5647CA6">
      <w:numFmt w:val="bullet"/>
      <w:lvlText w:val="•"/>
      <w:lvlJc w:val="left"/>
      <w:pPr>
        <w:ind w:left="5719" w:hanging="420"/>
      </w:pPr>
      <w:rPr>
        <w:rFonts w:hint="default"/>
        <w:lang w:val="ja-JP" w:eastAsia="ja-JP" w:bidi="ja-JP"/>
      </w:rPr>
    </w:lvl>
    <w:lvl w:ilvl="7" w:tplc="537073E8">
      <w:numFmt w:val="bullet"/>
      <w:lvlText w:val="•"/>
      <w:lvlJc w:val="left"/>
      <w:pPr>
        <w:ind w:left="6516" w:hanging="420"/>
      </w:pPr>
      <w:rPr>
        <w:rFonts w:hint="default"/>
        <w:lang w:val="ja-JP" w:eastAsia="ja-JP" w:bidi="ja-JP"/>
      </w:rPr>
    </w:lvl>
    <w:lvl w:ilvl="8" w:tplc="0EC87FCA">
      <w:numFmt w:val="bullet"/>
      <w:lvlText w:val="•"/>
      <w:lvlJc w:val="left"/>
      <w:pPr>
        <w:ind w:left="7313" w:hanging="420"/>
      </w:pPr>
      <w:rPr>
        <w:rFonts w:hint="default"/>
        <w:lang w:val="ja-JP" w:eastAsia="ja-JP" w:bidi="ja-JP"/>
      </w:rPr>
    </w:lvl>
  </w:abstractNum>
  <w:abstractNum w:abstractNumId="1" w15:restartNumberingAfterBreak="0">
    <w:nsid w:val="6FA27277"/>
    <w:multiLevelType w:val="hybridMultilevel"/>
    <w:tmpl w:val="37203F0E"/>
    <w:lvl w:ilvl="0" w:tplc="483A5580">
      <w:numFmt w:val="bullet"/>
      <w:lvlText w:val="●"/>
      <w:lvlJc w:val="left"/>
      <w:pPr>
        <w:ind w:left="314" w:hanging="213"/>
      </w:pPr>
      <w:rPr>
        <w:rFonts w:ascii="メイリオ" w:eastAsia="メイリオ" w:hAnsi="メイリオ" w:cs="メイリオ" w:hint="default"/>
        <w:spacing w:val="-21"/>
        <w:w w:val="100"/>
        <w:sz w:val="19"/>
        <w:szCs w:val="19"/>
        <w:lang w:val="ja-JP" w:eastAsia="ja-JP" w:bidi="ja-JP"/>
      </w:rPr>
    </w:lvl>
    <w:lvl w:ilvl="1" w:tplc="9BBE725C">
      <w:numFmt w:val="bullet"/>
      <w:lvlText w:val="•"/>
      <w:lvlJc w:val="left"/>
      <w:pPr>
        <w:ind w:left="1178" w:hanging="213"/>
      </w:pPr>
      <w:rPr>
        <w:rFonts w:hint="default"/>
        <w:lang w:val="ja-JP" w:eastAsia="ja-JP" w:bidi="ja-JP"/>
      </w:rPr>
    </w:lvl>
    <w:lvl w:ilvl="2" w:tplc="B9F8040A">
      <w:numFmt w:val="bullet"/>
      <w:lvlText w:val="•"/>
      <w:lvlJc w:val="left"/>
      <w:pPr>
        <w:ind w:left="2037" w:hanging="213"/>
      </w:pPr>
      <w:rPr>
        <w:rFonts w:hint="default"/>
        <w:lang w:val="ja-JP" w:eastAsia="ja-JP" w:bidi="ja-JP"/>
      </w:rPr>
    </w:lvl>
    <w:lvl w:ilvl="3" w:tplc="36D27E04">
      <w:numFmt w:val="bullet"/>
      <w:lvlText w:val="•"/>
      <w:lvlJc w:val="left"/>
      <w:pPr>
        <w:ind w:left="2895" w:hanging="213"/>
      </w:pPr>
      <w:rPr>
        <w:rFonts w:hint="default"/>
        <w:lang w:val="ja-JP" w:eastAsia="ja-JP" w:bidi="ja-JP"/>
      </w:rPr>
    </w:lvl>
    <w:lvl w:ilvl="4" w:tplc="D52C8EEC">
      <w:numFmt w:val="bullet"/>
      <w:lvlText w:val="•"/>
      <w:lvlJc w:val="left"/>
      <w:pPr>
        <w:ind w:left="3754" w:hanging="213"/>
      </w:pPr>
      <w:rPr>
        <w:rFonts w:hint="default"/>
        <w:lang w:val="ja-JP" w:eastAsia="ja-JP" w:bidi="ja-JP"/>
      </w:rPr>
    </w:lvl>
    <w:lvl w:ilvl="5" w:tplc="975046FA">
      <w:numFmt w:val="bullet"/>
      <w:lvlText w:val="•"/>
      <w:lvlJc w:val="left"/>
      <w:pPr>
        <w:ind w:left="4613" w:hanging="213"/>
      </w:pPr>
      <w:rPr>
        <w:rFonts w:hint="default"/>
        <w:lang w:val="ja-JP" w:eastAsia="ja-JP" w:bidi="ja-JP"/>
      </w:rPr>
    </w:lvl>
    <w:lvl w:ilvl="6" w:tplc="3E662BA8">
      <w:numFmt w:val="bullet"/>
      <w:lvlText w:val="•"/>
      <w:lvlJc w:val="left"/>
      <w:pPr>
        <w:ind w:left="5471" w:hanging="213"/>
      </w:pPr>
      <w:rPr>
        <w:rFonts w:hint="default"/>
        <w:lang w:val="ja-JP" w:eastAsia="ja-JP" w:bidi="ja-JP"/>
      </w:rPr>
    </w:lvl>
    <w:lvl w:ilvl="7" w:tplc="1578ED62">
      <w:numFmt w:val="bullet"/>
      <w:lvlText w:val="•"/>
      <w:lvlJc w:val="left"/>
      <w:pPr>
        <w:ind w:left="6330" w:hanging="213"/>
      </w:pPr>
      <w:rPr>
        <w:rFonts w:hint="default"/>
        <w:lang w:val="ja-JP" w:eastAsia="ja-JP" w:bidi="ja-JP"/>
      </w:rPr>
    </w:lvl>
    <w:lvl w:ilvl="8" w:tplc="58C4EA44">
      <w:numFmt w:val="bullet"/>
      <w:lvlText w:val="•"/>
      <w:lvlJc w:val="left"/>
      <w:pPr>
        <w:ind w:left="7189" w:hanging="213"/>
      </w:pPr>
      <w:rPr>
        <w:rFonts w:hint="default"/>
        <w:lang w:val="ja-JP" w:eastAsia="ja-JP" w:bidi="ja-JP"/>
      </w:rPr>
    </w:lvl>
  </w:abstractNum>
  <w:abstractNum w:abstractNumId="2" w15:restartNumberingAfterBreak="0">
    <w:nsid w:val="79684B0B"/>
    <w:multiLevelType w:val="hybridMultilevel"/>
    <w:tmpl w:val="76A293C0"/>
    <w:lvl w:ilvl="0" w:tplc="C734BEA2">
      <w:start w:val="1"/>
      <w:numFmt w:val="decimal"/>
      <w:lvlText w:val="%1."/>
      <w:lvlJc w:val="left"/>
      <w:pPr>
        <w:ind w:left="942" w:hanging="420"/>
      </w:pPr>
      <w:rPr>
        <w:rFonts w:ascii="メイリオ" w:eastAsia="メイリオ" w:hAnsi="メイリオ" w:cs="メイリオ" w:hint="default"/>
        <w:w w:val="100"/>
        <w:sz w:val="21"/>
        <w:szCs w:val="21"/>
        <w:lang w:val="ja-JP" w:eastAsia="ja-JP" w:bidi="ja-JP"/>
      </w:rPr>
    </w:lvl>
    <w:lvl w:ilvl="1" w:tplc="C600A860">
      <w:numFmt w:val="bullet"/>
      <w:lvlText w:val="•"/>
      <w:lvlJc w:val="left"/>
      <w:pPr>
        <w:ind w:left="1736" w:hanging="420"/>
      </w:pPr>
      <w:rPr>
        <w:rFonts w:hint="default"/>
        <w:lang w:val="ja-JP" w:eastAsia="ja-JP" w:bidi="ja-JP"/>
      </w:rPr>
    </w:lvl>
    <w:lvl w:ilvl="2" w:tplc="F8D81A9E">
      <w:numFmt w:val="bullet"/>
      <w:lvlText w:val="•"/>
      <w:lvlJc w:val="left"/>
      <w:pPr>
        <w:ind w:left="2533" w:hanging="420"/>
      </w:pPr>
      <w:rPr>
        <w:rFonts w:hint="default"/>
        <w:lang w:val="ja-JP" w:eastAsia="ja-JP" w:bidi="ja-JP"/>
      </w:rPr>
    </w:lvl>
    <w:lvl w:ilvl="3" w:tplc="84E818AE">
      <w:numFmt w:val="bullet"/>
      <w:lvlText w:val="•"/>
      <w:lvlJc w:val="left"/>
      <w:pPr>
        <w:ind w:left="3329" w:hanging="420"/>
      </w:pPr>
      <w:rPr>
        <w:rFonts w:hint="default"/>
        <w:lang w:val="ja-JP" w:eastAsia="ja-JP" w:bidi="ja-JP"/>
      </w:rPr>
    </w:lvl>
    <w:lvl w:ilvl="4" w:tplc="405A2EB8">
      <w:numFmt w:val="bullet"/>
      <w:lvlText w:val="•"/>
      <w:lvlJc w:val="left"/>
      <w:pPr>
        <w:ind w:left="4126" w:hanging="420"/>
      </w:pPr>
      <w:rPr>
        <w:rFonts w:hint="default"/>
        <w:lang w:val="ja-JP" w:eastAsia="ja-JP" w:bidi="ja-JP"/>
      </w:rPr>
    </w:lvl>
    <w:lvl w:ilvl="5" w:tplc="A2204066">
      <w:numFmt w:val="bullet"/>
      <w:lvlText w:val="•"/>
      <w:lvlJc w:val="left"/>
      <w:pPr>
        <w:ind w:left="4923" w:hanging="420"/>
      </w:pPr>
      <w:rPr>
        <w:rFonts w:hint="default"/>
        <w:lang w:val="ja-JP" w:eastAsia="ja-JP" w:bidi="ja-JP"/>
      </w:rPr>
    </w:lvl>
    <w:lvl w:ilvl="6" w:tplc="1A8AA372">
      <w:numFmt w:val="bullet"/>
      <w:lvlText w:val="•"/>
      <w:lvlJc w:val="left"/>
      <w:pPr>
        <w:ind w:left="5719" w:hanging="420"/>
      </w:pPr>
      <w:rPr>
        <w:rFonts w:hint="default"/>
        <w:lang w:val="ja-JP" w:eastAsia="ja-JP" w:bidi="ja-JP"/>
      </w:rPr>
    </w:lvl>
    <w:lvl w:ilvl="7" w:tplc="B50C03DA">
      <w:numFmt w:val="bullet"/>
      <w:lvlText w:val="•"/>
      <w:lvlJc w:val="left"/>
      <w:pPr>
        <w:ind w:left="6516" w:hanging="420"/>
      </w:pPr>
      <w:rPr>
        <w:rFonts w:hint="default"/>
        <w:lang w:val="ja-JP" w:eastAsia="ja-JP" w:bidi="ja-JP"/>
      </w:rPr>
    </w:lvl>
    <w:lvl w:ilvl="8" w:tplc="3F62EDEE">
      <w:numFmt w:val="bullet"/>
      <w:lvlText w:val="•"/>
      <w:lvlJc w:val="left"/>
      <w:pPr>
        <w:ind w:left="7313" w:hanging="420"/>
      </w:pPr>
      <w:rPr>
        <w:rFonts w:hint="default"/>
        <w:lang w:val="ja-JP" w:eastAsia="ja-JP" w:bidi="ja-JP"/>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zMDE1N7AwMTczNbdU0lEKTi0uzszPAykwrgUAyzWNGCwAAAA="/>
  </w:docVars>
  <w:rsids>
    <w:rsidRoot w:val="009436E9"/>
    <w:rsid w:val="00003C35"/>
    <w:rsid w:val="000069A9"/>
    <w:rsid w:val="000143C4"/>
    <w:rsid w:val="0002135A"/>
    <w:rsid w:val="00021EC3"/>
    <w:rsid w:val="0003215F"/>
    <w:rsid w:val="0007024F"/>
    <w:rsid w:val="000703C2"/>
    <w:rsid w:val="00083383"/>
    <w:rsid w:val="00086BFA"/>
    <w:rsid w:val="00093B3E"/>
    <w:rsid w:val="000B1C18"/>
    <w:rsid w:val="000C6369"/>
    <w:rsid w:val="000D030F"/>
    <w:rsid w:val="000F03D5"/>
    <w:rsid w:val="000F79BD"/>
    <w:rsid w:val="00110863"/>
    <w:rsid w:val="001132F1"/>
    <w:rsid w:val="001178CD"/>
    <w:rsid w:val="001308E4"/>
    <w:rsid w:val="00140AB1"/>
    <w:rsid w:val="00147204"/>
    <w:rsid w:val="00164D2C"/>
    <w:rsid w:val="00173D56"/>
    <w:rsid w:val="001776B6"/>
    <w:rsid w:val="00182041"/>
    <w:rsid w:val="001A511E"/>
    <w:rsid w:val="001B7299"/>
    <w:rsid w:val="001D290B"/>
    <w:rsid w:val="001E432F"/>
    <w:rsid w:val="002071CD"/>
    <w:rsid w:val="002235C7"/>
    <w:rsid w:val="0024556E"/>
    <w:rsid w:val="002460EE"/>
    <w:rsid w:val="00252D08"/>
    <w:rsid w:val="00267E92"/>
    <w:rsid w:val="00293D14"/>
    <w:rsid w:val="002A767A"/>
    <w:rsid w:val="002B5657"/>
    <w:rsid w:val="002C4A0C"/>
    <w:rsid w:val="002C4DC3"/>
    <w:rsid w:val="002D3245"/>
    <w:rsid w:val="002E4AD0"/>
    <w:rsid w:val="002F1CED"/>
    <w:rsid w:val="00304767"/>
    <w:rsid w:val="0031266B"/>
    <w:rsid w:val="003137D9"/>
    <w:rsid w:val="003364A1"/>
    <w:rsid w:val="0037208D"/>
    <w:rsid w:val="0037344A"/>
    <w:rsid w:val="00374A42"/>
    <w:rsid w:val="0037653E"/>
    <w:rsid w:val="0037745C"/>
    <w:rsid w:val="00381F3A"/>
    <w:rsid w:val="003912A7"/>
    <w:rsid w:val="003972F0"/>
    <w:rsid w:val="003A6421"/>
    <w:rsid w:val="003C0027"/>
    <w:rsid w:val="003C274D"/>
    <w:rsid w:val="003D16DB"/>
    <w:rsid w:val="003D3662"/>
    <w:rsid w:val="003E08D2"/>
    <w:rsid w:val="003F3285"/>
    <w:rsid w:val="003F569A"/>
    <w:rsid w:val="0040019B"/>
    <w:rsid w:val="00435605"/>
    <w:rsid w:val="00436A01"/>
    <w:rsid w:val="00462590"/>
    <w:rsid w:val="00464D67"/>
    <w:rsid w:val="004747A7"/>
    <w:rsid w:val="00477945"/>
    <w:rsid w:val="0049654C"/>
    <w:rsid w:val="00497B18"/>
    <w:rsid w:val="004A3306"/>
    <w:rsid w:val="004B4553"/>
    <w:rsid w:val="004D38E0"/>
    <w:rsid w:val="004D5408"/>
    <w:rsid w:val="004E6857"/>
    <w:rsid w:val="004F081B"/>
    <w:rsid w:val="004F623D"/>
    <w:rsid w:val="00501477"/>
    <w:rsid w:val="00510805"/>
    <w:rsid w:val="0051291D"/>
    <w:rsid w:val="00543027"/>
    <w:rsid w:val="0055598B"/>
    <w:rsid w:val="005A563E"/>
    <w:rsid w:val="005B0EC4"/>
    <w:rsid w:val="005C4620"/>
    <w:rsid w:val="005C7047"/>
    <w:rsid w:val="00607E86"/>
    <w:rsid w:val="00613768"/>
    <w:rsid w:val="0064191B"/>
    <w:rsid w:val="006741E3"/>
    <w:rsid w:val="00683B87"/>
    <w:rsid w:val="00694043"/>
    <w:rsid w:val="006B3581"/>
    <w:rsid w:val="006C2A63"/>
    <w:rsid w:val="006C7DDD"/>
    <w:rsid w:val="006D2220"/>
    <w:rsid w:val="006E3FB1"/>
    <w:rsid w:val="006F329E"/>
    <w:rsid w:val="006F3639"/>
    <w:rsid w:val="007118A5"/>
    <w:rsid w:val="00714AB3"/>
    <w:rsid w:val="00714DB1"/>
    <w:rsid w:val="00726940"/>
    <w:rsid w:val="007312F2"/>
    <w:rsid w:val="00754A26"/>
    <w:rsid w:val="00755C42"/>
    <w:rsid w:val="007817B9"/>
    <w:rsid w:val="0078434F"/>
    <w:rsid w:val="007B4564"/>
    <w:rsid w:val="007C4307"/>
    <w:rsid w:val="007C7C6C"/>
    <w:rsid w:val="0083176A"/>
    <w:rsid w:val="00834895"/>
    <w:rsid w:val="00842DBF"/>
    <w:rsid w:val="00850585"/>
    <w:rsid w:val="00882A49"/>
    <w:rsid w:val="008968F5"/>
    <w:rsid w:val="008A6D65"/>
    <w:rsid w:val="008C1A08"/>
    <w:rsid w:val="008D1F53"/>
    <w:rsid w:val="0090388F"/>
    <w:rsid w:val="009127BE"/>
    <w:rsid w:val="0091713E"/>
    <w:rsid w:val="00922479"/>
    <w:rsid w:val="00926366"/>
    <w:rsid w:val="009436E9"/>
    <w:rsid w:val="00953830"/>
    <w:rsid w:val="00955BBE"/>
    <w:rsid w:val="00957180"/>
    <w:rsid w:val="009658DB"/>
    <w:rsid w:val="00971772"/>
    <w:rsid w:val="009773C1"/>
    <w:rsid w:val="00987D26"/>
    <w:rsid w:val="00992A2E"/>
    <w:rsid w:val="0099645D"/>
    <w:rsid w:val="009A7492"/>
    <w:rsid w:val="009C57CC"/>
    <w:rsid w:val="009F3270"/>
    <w:rsid w:val="00A00A89"/>
    <w:rsid w:val="00A0599F"/>
    <w:rsid w:val="00A179CC"/>
    <w:rsid w:val="00A2041F"/>
    <w:rsid w:val="00A22523"/>
    <w:rsid w:val="00A23B1A"/>
    <w:rsid w:val="00A27DD6"/>
    <w:rsid w:val="00A312F1"/>
    <w:rsid w:val="00A37291"/>
    <w:rsid w:val="00A40209"/>
    <w:rsid w:val="00A41002"/>
    <w:rsid w:val="00A44ED7"/>
    <w:rsid w:val="00A4559C"/>
    <w:rsid w:val="00A74BD9"/>
    <w:rsid w:val="00A87224"/>
    <w:rsid w:val="00A8742E"/>
    <w:rsid w:val="00AB6CB1"/>
    <w:rsid w:val="00AC0450"/>
    <w:rsid w:val="00AC0D90"/>
    <w:rsid w:val="00AC5C1C"/>
    <w:rsid w:val="00AD669B"/>
    <w:rsid w:val="00AD69B0"/>
    <w:rsid w:val="00AE4FBA"/>
    <w:rsid w:val="00AF670A"/>
    <w:rsid w:val="00B43545"/>
    <w:rsid w:val="00B70FE8"/>
    <w:rsid w:val="00B771A3"/>
    <w:rsid w:val="00BA5950"/>
    <w:rsid w:val="00BB06AA"/>
    <w:rsid w:val="00BB27C8"/>
    <w:rsid w:val="00BB5136"/>
    <w:rsid w:val="00BB622E"/>
    <w:rsid w:val="00C074BB"/>
    <w:rsid w:val="00C15448"/>
    <w:rsid w:val="00C23981"/>
    <w:rsid w:val="00C35427"/>
    <w:rsid w:val="00C47759"/>
    <w:rsid w:val="00C83351"/>
    <w:rsid w:val="00C97FAF"/>
    <w:rsid w:val="00CA6F9E"/>
    <w:rsid w:val="00CC05E1"/>
    <w:rsid w:val="00CC3220"/>
    <w:rsid w:val="00CE77D1"/>
    <w:rsid w:val="00CF166B"/>
    <w:rsid w:val="00D05728"/>
    <w:rsid w:val="00D15AC8"/>
    <w:rsid w:val="00D321A7"/>
    <w:rsid w:val="00D34657"/>
    <w:rsid w:val="00D4622C"/>
    <w:rsid w:val="00D97F60"/>
    <w:rsid w:val="00DB3AC9"/>
    <w:rsid w:val="00DC3023"/>
    <w:rsid w:val="00DD49EA"/>
    <w:rsid w:val="00DD7B29"/>
    <w:rsid w:val="00E14121"/>
    <w:rsid w:val="00E1771A"/>
    <w:rsid w:val="00E22E80"/>
    <w:rsid w:val="00E250EC"/>
    <w:rsid w:val="00E25A0C"/>
    <w:rsid w:val="00E40B11"/>
    <w:rsid w:val="00E45A62"/>
    <w:rsid w:val="00E63477"/>
    <w:rsid w:val="00E7297E"/>
    <w:rsid w:val="00E732C3"/>
    <w:rsid w:val="00E757F5"/>
    <w:rsid w:val="00E77220"/>
    <w:rsid w:val="00E83BE4"/>
    <w:rsid w:val="00E83F0D"/>
    <w:rsid w:val="00EB6B25"/>
    <w:rsid w:val="00EC5C14"/>
    <w:rsid w:val="00EE23E7"/>
    <w:rsid w:val="00EE23FA"/>
    <w:rsid w:val="00F04E51"/>
    <w:rsid w:val="00F1395D"/>
    <w:rsid w:val="00F375E0"/>
    <w:rsid w:val="00F90549"/>
    <w:rsid w:val="00FB50B1"/>
    <w:rsid w:val="00FF21A5"/>
    <w:rsid w:val="00FF3F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7A8E910"/>
  <w15:docId w15:val="{0A06A9CF-1463-124D-BF0D-87C4D060F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Pr>
      <w:rFonts w:ascii="メイリオ" w:eastAsia="メイリオ" w:hAnsi="メイリオ" w:cs="メイリオ"/>
      <w:lang w:val="ja-JP" w:eastAsia="ja-JP" w:bidi="ja-JP"/>
    </w:rPr>
  </w:style>
  <w:style w:type="paragraph" w:styleId="1">
    <w:name w:val="heading 1"/>
    <w:basedOn w:val="a"/>
    <w:uiPriority w:val="1"/>
    <w:qFormat/>
    <w:pPr>
      <w:spacing w:line="495" w:lineRule="exact"/>
      <w:ind w:left="102"/>
      <w:outlineLvl w:val="0"/>
    </w:pPr>
    <w:rPr>
      <w:b/>
      <w:bCs/>
      <w:sz w:val="24"/>
      <w:szCs w:val="24"/>
      <w:u w:val="single" w:color="000000"/>
    </w:rPr>
  </w:style>
  <w:style w:type="paragraph" w:styleId="2">
    <w:name w:val="heading 2"/>
    <w:basedOn w:val="a"/>
    <w:uiPriority w:val="1"/>
    <w:qFormat/>
    <w:pPr>
      <w:spacing w:line="566" w:lineRule="exact"/>
      <w:ind w:left="1729"/>
      <w:outlineLvl w:val="1"/>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102"/>
    </w:pPr>
    <w:rPr>
      <w:sz w:val="21"/>
      <w:szCs w:val="21"/>
    </w:rPr>
  </w:style>
  <w:style w:type="paragraph" w:styleId="a5">
    <w:name w:val="List Paragraph"/>
    <w:basedOn w:val="a"/>
    <w:uiPriority w:val="1"/>
    <w:qFormat/>
    <w:pPr>
      <w:spacing w:line="356" w:lineRule="exact"/>
      <w:ind w:left="942" w:hanging="421"/>
    </w:pPr>
  </w:style>
  <w:style w:type="paragraph" w:customStyle="1" w:styleId="TableParagraph">
    <w:name w:val="Table Paragraph"/>
    <w:basedOn w:val="a"/>
    <w:uiPriority w:val="1"/>
    <w:qFormat/>
  </w:style>
  <w:style w:type="paragraph" w:styleId="a6">
    <w:name w:val="header"/>
    <w:basedOn w:val="a"/>
    <w:link w:val="a7"/>
    <w:uiPriority w:val="99"/>
    <w:unhideWhenUsed/>
    <w:rsid w:val="00A40209"/>
    <w:pPr>
      <w:tabs>
        <w:tab w:val="center" w:pos="4252"/>
        <w:tab w:val="right" w:pos="8504"/>
      </w:tabs>
      <w:snapToGrid w:val="0"/>
    </w:pPr>
  </w:style>
  <w:style w:type="character" w:customStyle="1" w:styleId="a7">
    <w:name w:val="ヘッダー (文字)"/>
    <w:basedOn w:val="a0"/>
    <w:link w:val="a6"/>
    <w:uiPriority w:val="99"/>
    <w:rsid w:val="00A40209"/>
    <w:rPr>
      <w:rFonts w:ascii="メイリオ" w:eastAsia="メイリオ" w:hAnsi="メイリオ" w:cs="メイリオ"/>
      <w:lang w:val="ja-JP" w:eastAsia="ja-JP" w:bidi="ja-JP"/>
    </w:rPr>
  </w:style>
  <w:style w:type="paragraph" w:styleId="a8">
    <w:name w:val="footer"/>
    <w:basedOn w:val="a"/>
    <w:link w:val="a9"/>
    <w:uiPriority w:val="99"/>
    <w:unhideWhenUsed/>
    <w:rsid w:val="00A40209"/>
    <w:pPr>
      <w:tabs>
        <w:tab w:val="center" w:pos="4252"/>
        <w:tab w:val="right" w:pos="8504"/>
      </w:tabs>
      <w:snapToGrid w:val="0"/>
    </w:pPr>
  </w:style>
  <w:style w:type="character" w:customStyle="1" w:styleId="a9">
    <w:name w:val="フッター (文字)"/>
    <w:basedOn w:val="a0"/>
    <w:link w:val="a8"/>
    <w:uiPriority w:val="99"/>
    <w:rsid w:val="00A40209"/>
    <w:rPr>
      <w:rFonts w:ascii="メイリオ" w:eastAsia="メイリオ" w:hAnsi="メイリオ" w:cs="メイリオ"/>
      <w:lang w:val="ja-JP" w:eastAsia="ja-JP" w:bidi="ja-JP"/>
    </w:rPr>
  </w:style>
  <w:style w:type="character" w:customStyle="1" w:styleId="a4">
    <w:name w:val="本文 (文字)"/>
    <w:basedOn w:val="a0"/>
    <w:link w:val="a3"/>
    <w:uiPriority w:val="1"/>
    <w:rsid w:val="00CF166B"/>
    <w:rPr>
      <w:rFonts w:ascii="メイリオ" w:eastAsia="メイリオ" w:hAnsi="メイリオ" w:cs="メイリオ"/>
      <w:sz w:val="21"/>
      <w:szCs w:val="21"/>
      <w:lang w:val="ja-JP" w:eastAsia="ja-JP" w:bidi="ja-JP"/>
    </w:rPr>
  </w:style>
  <w:style w:type="paragraph" w:styleId="aa">
    <w:name w:val="Revision"/>
    <w:hidden/>
    <w:uiPriority w:val="99"/>
    <w:semiHidden/>
    <w:rsid w:val="00D321A7"/>
    <w:pPr>
      <w:widowControl/>
      <w:autoSpaceDE/>
      <w:autoSpaceDN/>
    </w:pPr>
    <w:rPr>
      <w:rFonts w:ascii="メイリオ" w:eastAsia="メイリオ" w:hAnsi="メイリオ" w:cs="メイリオ"/>
      <w:lang w:val="ja-JP" w:eastAsia="ja-JP" w:bidi="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3608</Words>
  <Characters>3687</Characters>
  <Application>Microsoft Office Word</Application>
  <DocSecurity>0</DocSecurity>
  <Lines>192</Lines>
  <Paragraphs>84</Paragraphs>
  <ScaleCrop>false</ScaleCrop>
  <HeadingPairs>
    <vt:vector size="2" baseType="variant">
      <vt:variant>
        <vt:lpstr>タイトル</vt:lpstr>
      </vt:variant>
      <vt:variant>
        <vt:i4>1</vt:i4>
      </vt:variant>
    </vt:vector>
  </HeadingPairs>
  <TitlesOfParts>
    <vt:vector size="1" baseType="lpstr">
      <vt:lpstr>3次元画像コンファレンス講演申し込みの手引き</vt:lpstr>
    </vt:vector>
  </TitlesOfParts>
  <Manager/>
  <Company>3次元画像コンファレンス事務局</Company>
  <LinksUpToDate>false</LinksUpToDate>
  <CharactersWithSpaces>37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次元画像コンファレンス講演申し込みの手引き</dc:title>
  <dc:subject/>
  <dc:creator>3次元画像コンファレンス事務局</dc:creator>
  <cp:keywords/>
  <dc:description/>
  <cp:lastModifiedBy>Hideaki TAKADA</cp:lastModifiedBy>
  <cp:revision>13</cp:revision>
  <dcterms:created xsi:type="dcterms:W3CDTF">2020-12-18T06:12:00Z</dcterms:created>
  <dcterms:modified xsi:type="dcterms:W3CDTF">2022-01-15T0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5T10:00:00Z</vt:filetime>
  </property>
  <property fmtid="{D5CDD505-2E9C-101B-9397-08002B2CF9AE}" pid="3" name="Creator">
    <vt:lpwstr>Microsoft® Word for Office 365</vt:lpwstr>
  </property>
  <property fmtid="{D5CDD505-2E9C-101B-9397-08002B2CF9AE}" pid="4" name="LastSaved">
    <vt:filetime>2019-12-12T10:00:00Z</vt:filetime>
  </property>
</Properties>
</file>